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DB5BAA" w14:textId="4F981CC5" w:rsidR="003B4305" w:rsidRPr="003C7772" w:rsidRDefault="00DD781C" w:rsidP="00F51CC9">
      <w:pPr>
        <w:pStyle w:val="Heading1"/>
        <w:spacing w:after="0"/>
      </w:pPr>
      <w:r w:rsidRPr="003C7772">
        <w:drawing>
          <wp:anchor distT="0" distB="0" distL="114300" distR="114300" simplePos="0" relativeHeight="251654144" behindDoc="0" locked="0" layoutInCell="1" allowOverlap="1" wp14:anchorId="16CDC886" wp14:editId="5AE088C2">
            <wp:simplePos x="0" y="0"/>
            <wp:positionH relativeFrom="column">
              <wp:posOffset>4463415</wp:posOffset>
            </wp:positionH>
            <wp:positionV relativeFrom="paragraph">
              <wp:posOffset>56515</wp:posOffset>
            </wp:positionV>
            <wp:extent cx="1717040" cy="539115"/>
            <wp:effectExtent l="0" t="0" r="0" b="0"/>
            <wp:wrapNone/>
            <wp:docPr id="25"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7.jpg@01CFCE7F.22A2B250"/>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1717040" cy="539115"/>
                    </a:xfrm>
                    <a:prstGeom prst="rect">
                      <a:avLst/>
                    </a:prstGeom>
                    <a:noFill/>
                  </pic:spPr>
                </pic:pic>
              </a:graphicData>
            </a:graphic>
            <wp14:sizeRelH relativeFrom="margin">
              <wp14:pctWidth>0</wp14:pctWidth>
            </wp14:sizeRelH>
            <wp14:sizeRelV relativeFrom="margin">
              <wp14:pctHeight>0</wp14:pctHeight>
            </wp14:sizeRelV>
          </wp:anchor>
        </w:drawing>
      </w:r>
      <w:r w:rsidR="003B4305" w:rsidRPr="003C7772">
        <w:t>EXAMINER’S VIVA VOCE REPORT</w:t>
      </w:r>
    </w:p>
    <w:p w14:paraId="7E59261E" w14:textId="77777777" w:rsidR="003B4305" w:rsidRPr="003C7772" w:rsidRDefault="003B4305" w:rsidP="003C7772">
      <w:pPr>
        <w:pStyle w:val="Heading2"/>
      </w:pPr>
      <w:r w:rsidRPr="003C7772">
        <w:t>Degree of Doctor of Philosophy</w:t>
      </w:r>
      <w:r w:rsidR="008654AC" w:rsidRPr="003C7772">
        <w:t xml:space="preserve"> (PhD)</w:t>
      </w:r>
    </w:p>
    <w:p w14:paraId="7C6BC7CE" w14:textId="77777777" w:rsidR="00F51CC9" w:rsidRDefault="003C7772" w:rsidP="00E932E3">
      <w:pPr>
        <w:tabs>
          <w:tab w:val="left" w:pos="6804"/>
        </w:tabs>
        <w:spacing w:after="200"/>
      </w:pPr>
      <w:r w:rsidRPr="003C7772">
        <w:t xml:space="preserve">Name of Student: </w:t>
      </w:r>
      <w:sdt>
        <w:sdtPr>
          <w:id w:val="694359163"/>
          <w:placeholder>
            <w:docPart w:val="BB24501F8E46462BB3F6C990A0248C44"/>
          </w:placeholder>
          <w:showingPlcHdr/>
        </w:sdtPr>
        <w:sdtEndPr/>
        <w:sdtContent>
          <w:r w:rsidRPr="003C7772">
            <w:rPr>
              <w:rStyle w:val="PlaceholderText"/>
              <w:rFonts w:cs="Arial"/>
            </w:rPr>
            <w:t>Click or tap here to enter text.</w:t>
          </w:r>
        </w:sdtContent>
      </w:sdt>
    </w:p>
    <w:p w14:paraId="640CBF86" w14:textId="7187A903" w:rsidR="00A47F78" w:rsidRDefault="00A47F78" w:rsidP="00E932E3">
      <w:pPr>
        <w:tabs>
          <w:tab w:val="left" w:pos="6804"/>
        </w:tabs>
        <w:spacing w:after="200"/>
      </w:pPr>
      <w:r>
        <w:t>Date</w:t>
      </w:r>
      <w:r w:rsidR="00F51CC9">
        <w:t xml:space="preserve"> of examination</w:t>
      </w:r>
      <w:r>
        <w:t xml:space="preserve">: </w:t>
      </w:r>
      <w:sdt>
        <w:sdtPr>
          <w:id w:val="-1338464045"/>
          <w:placeholder>
            <w:docPart w:val="6A3BD41FC5514853B96C5A69656071BC"/>
          </w:placeholder>
          <w:showingPlcHdr/>
          <w:date>
            <w:dateFormat w:val="dd/MM/yyyy"/>
            <w:lid w:val="en-GB"/>
            <w:storeMappedDataAs w:val="dateTime"/>
            <w:calendar w:val="gregorian"/>
          </w:date>
        </w:sdtPr>
        <w:sdtEndPr/>
        <w:sdtContent>
          <w:r w:rsidRPr="00FF754D">
            <w:rPr>
              <w:rStyle w:val="PlaceholderText"/>
            </w:rPr>
            <w:t>Click or tap to enter a date.</w:t>
          </w:r>
        </w:sdtContent>
      </w:sdt>
    </w:p>
    <w:p w14:paraId="378D0B8B" w14:textId="4143E09D" w:rsidR="003C7772" w:rsidRPr="003C7772" w:rsidRDefault="003C7772" w:rsidP="00E932E3">
      <w:pPr>
        <w:spacing w:after="200"/>
      </w:pPr>
      <w:r w:rsidRPr="003C7772">
        <w:t xml:space="preserve">Name of </w:t>
      </w:r>
      <w:r>
        <w:t xml:space="preserve">External </w:t>
      </w:r>
      <w:r w:rsidRPr="003C7772">
        <w:t xml:space="preserve">Examiner: </w:t>
      </w:r>
      <w:sdt>
        <w:sdtPr>
          <w:id w:val="1385761063"/>
          <w:placeholder>
            <w:docPart w:val="BB24501F8E46462BB3F6C990A0248C44"/>
          </w:placeholder>
          <w:showingPlcHdr/>
        </w:sdtPr>
        <w:sdtEndPr/>
        <w:sdtContent>
          <w:r w:rsidRPr="003C7772">
            <w:rPr>
              <w:rStyle w:val="PlaceholderText"/>
              <w:rFonts w:cs="Arial"/>
            </w:rPr>
            <w:t>Click or tap here to enter text.</w:t>
          </w:r>
        </w:sdtContent>
      </w:sdt>
    </w:p>
    <w:p w14:paraId="12196483" w14:textId="18C39A2F" w:rsidR="003C7772" w:rsidRPr="003C7772" w:rsidRDefault="003C7772" w:rsidP="00E932E3">
      <w:pPr>
        <w:spacing w:after="200"/>
      </w:pPr>
      <w:r w:rsidRPr="003C7772">
        <w:t xml:space="preserve">Name of </w:t>
      </w:r>
      <w:r>
        <w:t xml:space="preserve">Internal </w:t>
      </w:r>
      <w:r w:rsidRPr="003C7772">
        <w:t xml:space="preserve">Examiner: </w:t>
      </w:r>
      <w:sdt>
        <w:sdtPr>
          <w:id w:val="404429241"/>
          <w:placeholder>
            <w:docPart w:val="CAF8EC03FAE642AEA11B6BA7E64F0AC5"/>
          </w:placeholder>
          <w:showingPlcHdr/>
        </w:sdtPr>
        <w:sdtEndPr/>
        <w:sdtContent>
          <w:r w:rsidRPr="003C7772">
            <w:rPr>
              <w:rStyle w:val="PlaceholderText"/>
              <w:rFonts w:cs="Arial"/>
            </w:rPr>
            <w:t>Click or tap here to enter text.</w:t>
          </w:r>
        </w:sdtContent>
      </w:sdt>
    </w:p>
    <w:p w14:paraId="6FE79667" w14:textId="15B5F7A1" w:rsidR="003C7772" w:rsidRPr="003C7772" w:rsidRDefault="00993F75" w:rsidP="00A47F78">
      <w:pPr>
        <w:tabs>
          <w:tab w:val="left" w:pos="3402"/>
        </w:tabs>
      </w:pPr>
      <w:sdt>
        <w:sdtPr>
          <w:id w:val="-1079600861"/>
          <w14:checkbox>
            <w14:checked w14:val="0"/>
            <w14:checkedState w14:val="2612" w14:font="MS Gothic"/>
            <w14:uncheckedState w14:val="2610" w14:font="MS Gothic"/>
          </w14:checkbox>
        </w:sdtPr>
        <w:sdtEndPr/>
        <w:sdtContent>
          <w:r w:rsidR="00A8431C">
            <w:rPr>
              <w:rFonts w:ascii="MS Gothic" w:eastAsia="MS Gothic" w:hAnsi="MS Gothic" w:hint="eastAsia"/>
            </w:rPr>
            <w:t>☐</w:t>
          </w:r>
        </w:sdtContent>
      </w:sdt>
      <w:r w:rsidR="003C7772" w:rsidRPr="003C7772">
        <w:t xml:space="preserve"> Individual</w:t>
      </w:r>
      <w:r w:rsidR="00A47F78">
        <w:t xml:space="preserve"> Report</w:t>
      </w:r>
      <w:r w:rsidR="003C7772" w:rsidRPr="003C7772">
        <w:tab/>
      </w:r>
      <w:sdt>
        <w:sdtPr>
          <w:id w:val="1957758751"/>
          <w14:checkbox>
            <w14:checked w14:val="0"/>
            <w14:checkedState w14:val="2612" w14:font="MS Gothic"/>
            <w14:uncheckedState w14:val="2610" w14:font="MS Gothic"/>
          </w14:checkbox>
        </w:sdtPr>
        <w:sdtEndPr/>
        <w:sdtContent>
          <w:r w:rsidR="00CE2095">
            <w:rPr>
              <w:rFonts w:ascii="MS Gothic" w:eastAsia="MS Gothic" w:hAnsi="MS Gothic" w:hint="eastAsia"/>
            </w:rPr>
            <w:t>☐</w:t>
          </w:r>
        </w:sdtContent>
      </w:sdt>
      <w:r w:rsidR="003C7772" w:rsidRPr="003C7772">
        <w:t xml:space="preserve"> Joint Report </w:t>
      </w:r>
    </w:p>
    <w:p w14:paraId="388C2A7B" w14:textId="77777777" w:rsidR="00225716" w:rsidRPr="00E71ECB" w:rsidRDefault="00225716" w:rsidP="00E932E3">
      <w:pPr>
        <w:spacing w:after="120"/>
        <w:rPr>
          <w:rFonts w:eastAsia="Calibri"/>
          <w:snapToGrid/>
        </w:rPr>
      </w:pPr>
      <w:r w:rsidRPr="00E71ECB">
        <w:rPr>
          <w:rFonts w:eastAsia="Calibri"/>
          <w:snapToGrid/>
        </w:rPr>
        <w:t>Examiners to:</w:t>
      </w:r>
    </w:p>
    <w:p w14:paraId="18DD0D31" w14:textId="77777777" w:rsidR="00225716" w:rsidRPr="003C7772" w:rsidRDefault="00225716" w:rsidP="003C7772">
      <w:pPr>
        <w:pStyle w:val="ListParagraph"/>
        <w:numPr>
          <w:ilvl w:val="0"/>
          <w:numId w:val="4"/>
        </w:numPr>
        <w:rPr>
          <w:rFonts w:eastAsia="Calibri"/>
          <w:snapToGrid/>
        </w:rPr>
      </w:pPr>
      <w:r w:rsidRPr="003C7772">
        <w:rPr>
          <w:rFonts w:eastAsia="Calibri"/>
          <w:snapToGrid/>
        </w:rPr>
        <w:t>Select a recommend</w:t>
      </w:r>
      <w:r w:rsidR="00E71ECB" w:rsidRPr="003C7772">
        <w:rPr>
          <w:rFonts w:eastAsia="Calibri"/>
          <w:snapToGrid/>
        </w:rPr>
        <w:t>ation from one of the following</w:t>
      </w:r>
      <w:r w:rsidRPr="003C7772">
        <w:rPr>
          <w:rFonts w:eastAsia="Calibri"/>
          <w:snapToGrid/>
        </w:rPr>
        <w:t xml:space="preserve"> options</w:t>
      </w:r>
      <w:r w:rsidR="00E71ECB" w:rsidRPr="003C7772">
        <w:rPr>
          <w:rFonts w:eastAsia="Calibri"/>
          <w:snapToGrid/>
        </w:rPr>
        <w:t>, ticking the relevant box</w:t>
      </w:r>
      <w:r w:rsidRPr="003C7772">
        <w:rPr>
          <w:rFonts w:eastAsia="Calibri"/>
          <w:snapToGrid/>
        </w:rPr>
        <w:t>;</w:t>
      </w:r>
    </w:p>
    <w:p w14:paraId="09DCE5E9" w14:textId="77777777" w:rsidR="00225716" w:rsidRPr="003C7772" w:rsidRDefault="00225716" w:rsidP="00F51CC9">
      <w:pPr>
        <w:pStyle w:val="ListParagraph"/>
        <w:numPr>
          <w:ilvl w:val="0"/>
          <w:numId w:val="4"/>
        </w:numPr>
        <w:spacing w:after="120"/>
        <w:ind w:left="714" w:hanging="357"/>
        <w:rPr>
          <w:rFonts w:eastAsia="Calibri"/>
          <w:snapToGrid/>
        </w:rPr>
      </w:pPr>
      <w:r w:rsidRPr="003C7772">
        <w:rPr>
          <w:rFonts w:eastAsia="Calibri"/>
          <w:snapToGrid/>
        </w:rPr>
        <w:t>Complete the “Report on the Viva Voce” section of the form.</w:t>
      </w:r>
    </w:p>
    <w:p w14:paraId="41C8F396" w14:textId="3EEE8EC7" w:rsidR="003B4305" w:rsidRPr="00A47F78" w:rsidRDefault="003C7772" w:rsidP="003C7772">
      <w:pPr>
        <w:rPr>
          <w:b/>
        </w:rPr>
      </w:pPr>
      <w:r w:rsidRPr="00A47F78">
        <w:rPr>
          <w:b/>
        </w:rPr>
        <w:t>For note: a second oral examination is normally</w:t>
      </w:r>
      <w:r w:rsidR="0061769B" w:rsidRPr="00A47F78">
        <w:rPr>
          <w:b/>
        </w:rPr>
        <w:t xml:space="preserve"> </w:t>
      </w:r>
      <w:r w:rsidR="00037845">
        <w:rPr>
          <w:b/>
        </w:rPr>
        <w:t>expected</w:t>
      </w:r>
      <w:r w:rsidRPr="00A47F78">
        <w:rPr>
          <w:b/>
        </w:rPr>
        <w:t xml:space="preserve"> in the event of a resubmission.  It is not permitted for any other examination outcome.</w:t>
      </w:r>
    </w:p>
    <w:p w14:paraId="780A4D60" w14:textId="578DD1BA" w:rsidR="00DD0D20" w:rsidRDefault="00993F75" w:rsidP="003C7772">
      <w:pPr>
        <w:rPr>
          <w:rFonts w:eastAsia="Calibri"/>
          <w:b/>
          <w:snapToGrid/>
        </w:rPr>
      </w:pPr>
      <w:sdt>
        <w:sdtPr>
          <w:id w:val="-452868536"/>
          <w14:checkbox>
            <w14:checked w14:val="0"/>
            <w14:checkedState w14:val="2612" w14:font="MS Gothic"/>
            <w14:uncheckedState w14:val="2610" w14:font="MS Gothic"/>
          </w14:checkbox>
        </w:sdtPr>
        <w:sdtEndPr/>
        <w:sdtContent>
          <w:r w:rsidR="00DD0D20">
            <w:rPr>
              <w:rFonts w:ascii="MS Gothic" w:eastAsia="MS Gothic" w:hAnsi="MS Gothic" w:hint="eastAsia"/>
            </w:rPr>
            <w:t>☐</w:t>
          </w:r>
        </w:sdtContent>
      </w:sdt>
      <w:r w:rsidR="003C7772">
        <w:tab/>
      </w:r>
      <w:r w:rsidR="003C7772" w:rsidRPr="003C7772">
        <w:rPr>
          <w:rFonts w:eastAsia="Calibri"/>
          <w:b/>
          <w:snapToGrid/>
        </w:rPr>
        <w:t>That the degree of PhD be awarded immediately</w:t>
      </w:r>
      <w:r w:rsidR="00DD0D20">
        <w:rPr>
          <w:rFonts w:eastAsia="Calibri"/>
          <w:b/>
          <w:snapToGrid/>
        </w:rPr>
        <w:t>.</w:t>
      </w:r>
    </w:p>
    <w:p w14:paraId="52644007" w14:textId="0C11D9DC" w:rsidR="00DD0D20" w:rsidRDefault="00662858" w:rsidP="00DD0D20">
      <w:pPr>
        <w:ind w:left="720" w:firstLine="720"/>
        <w:rPr>
          <w:rFonts w:eastAsia="Calibri"/>
          <w:b/>
          <w:snapToGrid/>
        </w:rPr>
      </w:pPr>
      <w:r>
        <w:rPr>
          <w:rFonts w:eastAsia="Calibri"/>
          <w:b/>
          <w:snapToGrid/>
        </w:rPr>
        <w:t>Before thesis deposit, a</w:t>
      </w:r>
      <w:r w:rsidR="00DD0D20">
        <w:rPr>
          <w:rFonts w:eastAsia="Calibri"/>
          <w:b/>
          <w:snapToGrid/>
        </w:rPr>
        <w:t xml:space="preserve">re </w:t>
      </w:r>
      <w:r w:rsidR="00DD0D20" w:rsidRPr="00DD0D20">
        <w:rPr>
          <w:rFonts w:eastAsia="Calibri"/>
          <w:b/>
          <w:snapToGrid/>
          <w:u w:val="single"/>
        </w:rPr>
        <w:t>minor</w:t>
      </w:r>
      <w:r w:rsidR="00DD0D20">
        <w:rPr>
          <w:rFonts w:eastAsia="Calibri"/>
          <w:b/>
          <w:snapToGrid/>
        </w:rPr>
        <w:t xml:space="preserve"> typographical correction</w:t>
      </w:r>
      <w:r w:rsidR="002B0D18">
        <w:rPr>
          <w:rFonts w:eastAsia="Calibri"/>
          <w:b/>
          <w:snapToGrid/>
        </w:rPr>
        <w:t>s</w:t>
      </w:r>
      <w:r w:rsidR="00DD0D20">
        <w:rPr>
          <w:rFonts w:eastAsia="Calibri"/>
          <w:b/>
          <w:snapToGrid/>
        </w:rPr>
        <w:t xml:space="preserve"> required?</w:t>
      </w:r>
    </w:p>
    <w:p w14:paraId="205FF295" w14:textId="6B80A539" w:rsidR="003C7772" w:rsidRPr="00943B4B" w:rsidRDefault="00993F75" w:rsidP="00DD0D20">
      <w:pPr>
        <w:ind w:left="1440"/>
        <w:rPr>
          <w:rFonts w:eastAsia="Calibri"/>
          <w:snapToGrid/>
        </w:rPr>
      </w:pPr>
      <w:sdt>
        <w:sdtPr>
          <w:id w:val="795416383"/>
          <w14:checkbox>
            <w14:checked w14:val="0"/>
            <w14:checkedState w14:val="2612" w14:font="MS Gothic"/>
            <w14:uncheckedState w14:val="2610" w14:font="MS Gothic"/>
          </w14:checkbox>
        </w:sdtPr>
        <w:sdtEndPr/>
        <w:sdtContent>
          <w:r w:rsidR="00DD0D20">
            <w:rPr>
              <w:rFonts w:ascii="MS Gothic" w:eastAsia="MS Gothic" w:hAnsi="MS Gothic" w:hint="eastAsia"/>
            </w:rPr>
            <w:t>☐</w:t>
          </w:r>
        </w:sdtContent>
      </w:sdt>
      <w:r w:rsidR="00DD0D20">
        <w:tab/>
      </w:r>
      <w:r w:rsidR="00DD0D20" w:rsidRPr="00DD0D20">
        <w:rPr>
          <w:b/>
        </w:rPr>
        <w:t xml:space="preserve">No, </w:t>
      </w:r>
      <w:r w:rsidR="003C7772" w:rsidRPr="003C7772">
        <w:rPr>
          <w:rFonts w:eastAsia="Calibri"/>
          <w:b/>
          <w:snapToGrid/>
        </w:rPr>
        <w:t>pass with no corrections.</w:t>
      </w:r>
    </w:p>
    <w:p w14:paraId="6392DA8E" w14:textId="36146092" w:rsidR="00DD0D20" w:rsidRDefault="00993F75" w:rsidP="00DD0D20">
      <w:pPr>
        <w:ind w:left="2149" w:hanging="709"/>
      </w:pPr>
      <w:sdt>
        <w:sdtPr>
          <w:id w:val="-1020624572"/>
          <w14:checkbox>
            <w14:checked w14:val="0"/>
            <w14:checkedState w14:val="2612" w14:font="MS Gothic"/>
            <w14:uncheckedState w14:val="2610" w14:font="MS Gothic"/>
          </w14:checkbox>
        </w:sdtPr>
        <w:sdtEndPr/>
        <w:sdtContent>
          <w:r w:rsidR="003C7772">
            <w:rPr>
              <w:rFonts w:ascii="MS Gothic" w:eastAsia="MS Gothic" w:hAnsi="MS Gothic" w:hint="eastAsia"/>
            </w:rPr>
            <w:t>☐</w:t>
          </w:r>
        </w:sdtContent>
      </w:sdt>
      <w:r w:rsidR="003C7772">
        <w:tab/>
      </w:r>
      <w:r w:rsidR="00DD0D20">
        <w:rPr>
          <w:rFonts w:eastAsia="Calibri"/>
          <w:b/>
          <w:snapToGrid/>
        </w:rPr>
        <w:t>Yes, pass</w:t>
      </w:r>
      <w:r w:rsidR="003C7772" w:rsidRPr="003C7772">
        <w:rPr>
          <w:b/>
        </w:rPr>
        <w:t xml:space="preserve"> with very </w:t>
      </w:r>
      <w:r w:rsidR="003C7772" w:rsidRPr="00DD0D20">
        <w:rPr>
          <w:b/>
          <w:u w:val="single"/>
        </w:rPr>
        <w:t>minor</w:t>
      </w:r>
      <w:r w:rsidR="003C7772" w:rsidRPr="003C7772">
        <w:rPr>
          <w:b/>
        </w:rPr>
        <w:t xml:space="preserve"> </w:t>
      </w:r>
      <w:r w:rsidR="00662858">
        <w:rPr>
          <w:b/>
        </w:rPr>
        <w:t xml:space="preserve">typographical </w:t>
      </w:r>
      <w:r w:rsidR="003C7772" w:rsidRPr="003C7772">
        <w:rPr>
          <w:b/>
        </w:rPr>
        <w:t>corrections.</w:t>
      </w:r>
      <w:r w:rsidR="003C7772">
        <w:t xml:space="preserve"> </w:t>
      </w:r>
      <w:r w:rsidR="003C7772" w:rsidRPr="00F41235">
        <w:t xml:space="preserve">A pass with </w:t>
      </w:r>
      <w:r w:rsidR="003C7772" w:rsidRPr="007D0F7C">
        <w:rPr>
          <w:u w:val="single"/>
        </w:rPr>
        <w:t>very minor</w:t>
      </w:r>
      <w:r w:rsidR="003C7772" w:rsidRPr="00F41235">
        <w:t xml:space="preserve"> </w:t>
      </w:r>
      <w:r w:rsidR="003C7772" w:rsidRPr="00DD0D20">
        <w:rPr>
          <w:u w:val="single"/>
        </w:rPr>
        <w:t>typographical or presentational corrections only</w:t>
      </w:r>
      <w:r w:rsidR="003C7772" w:rsidRPr="00F41235">
        <w:t xml:space="preserve">. </w:t>
      </w:r>
      <w:r w:rsidR="00BE03E6">
        <w:t>T</w:t>
      </w:r>
      <w:r w:rsidR="003C7772" w:rsidRPr="00F41235">
        <w:t>here is no requirement for these to be approved by the internal or the external examiner</w:t>
      </w:r>
      <w:r w:rsidR="00BE03E6">
        <w:t xml:space="preserve"> as they do not involve changes to the substantive arguments</w:t>
      </w:r>
      <w:r w:rsidR="003C7772" w:rsidRPr="00F41235">
        <w:t>.</w:t>
      </w:r>
      <w:r w:rsidR="003C7772">
        <w:t xml:space="preserve"> </w:t>
      </w:r>
      <w:r w:rsidR="00DD0D20">
        <w:rPr>
          <w:noProof/>
          <w:snapToGrid/>
        </w:rPr>
        <mc:AlternateContent>
          <mc:Choice Requires="wps">
            <w:drawing>
              <wp:anchor distT="0" distB="0" distL="114300" distR="114300" simplePos="0" relativeHeight="251659264" behindDoc="0" locked="0" layoutInCell="1" allowOverlap="1" wp14:anchorId="652779A0" wp14:editId="0392D989">
                <wp:simplePos x="0" y="0"/>
                <wp:positionH relativeFrom="margin">
                  <wp:align>center</wp:align>
                </wp:positionH>
                <wp:positionV relativeFrom="paragraph">
                  <wp:posOffset>787755</wp:posOffset>
                </wp:positionV>
                <wp:extent cx="6203290" cy="36576"/>
                <wp:effectExtent l="0" t="0" r="26670" b="20955"/>
                <wp:wrapNone/>
                <wp:docPr id="2" name="Straight Connector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203290" cy="36576"/>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485051F" id="Straight Connector 2" o:spid="_x0000_s1026" style="position:absolute;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62.05pt" to="488.45pt,6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" strokecolor="black [3200]" strokeweight=".5pt">
                <v:stroke joinstyle="miter"/>
                <w10:wrap anchorx="margin"/>
              </v:line>
            </w:pict>
          </mc:Fallback>
        </mc:AlternateContent>
      </w:r>
    </w:p>
    <w:p w14:paraId="0FBD41D3" w14:textId="4081B22C" w:rsidR="003C7772" w:rsidRDefault="00993F75" w:rsidP="002B0D18">
      <w:pPr>
        <w:spacing w:before="240"/>
        <w:ind w:left="709" w:hanging="709"/>
      </w:pPr>
      <w:sdt>
        <w:sdtPr>
          <w:id w:val="1395090617"/>
          <w14:checkbox>
            <w14:checked w14:val="0"/>
            <w14:checkedState w14:val="2612" w14:font="MS Gothic"/>
            <w14:uncheckedState w14:val="2610" w14:font="MS Gothic"/>
          </w14:checkbox>
        </w:sdtPr>
        <w:sdtEndPr/>
        <w:sdtContent>
          <w:r w:rsidR="000C4CD1">
            <w:rPr>
              <w:rFonts w:ascii="MS Gothic" w:eastAsia="MS Gothic" w:hAnsi="MS Gothic" w:hint="eastAsia"/>
            </w:rPr>
            <w:t>☐</w:t>
          </w:r>
        </w:sdtContent>
      </w:sdt>
      <w:r w:rsidR="000C4CD1">
        <w:tab/>
      </w:r>
      <w:r w:rsidR="003C7772" w:rsidRPr="000C4CD1">
        <w:rPr>
          <w:b/>
        </w:rPr>
        <w:t xml:space="preserve">That the degree of PhD be awarded subject to </w:t>
      </w:r>
      <w:r w:rsidR="003C7772" w:rsidRPr="000C4CD1">
        <w:rPr>
          <w:b/>
          <w:i/>
          <w:iCs/>
        </w:rPr>
        <w:t>minor amendments</w:t>
      </w:r>
      <w:r w:rsidR="003C7772" w:rsidRPr="000C4CD1">
        <w:rPr>
          <w:b/>
        </w:rPr>
        <w:t xml:space="preserve"> being made within three months</w:t>
      </w:r>
      <w:r w:rsidR="003C7772" w:rsidRPr="132A4287">
        <w:t>.</w:t>
      </w:r>
      <w:r w:rsidR="003C7772" w:rsidRPr="00DB39CC">
        <w:t xml:space="preserve"> </w:t>
      </w:r>
      <w:r w:rsidR="003C7772" w:rsidRPr="132A4287">
        <w:t xml:space="preserve">‘Minor amendments’ refers to e.g. a number of significant stylistic errors such as needing to clarify or rephrase points, or add/edit blocks of text. There will be no requirement to conduct further research or to undertake substantial further work. The amendments must be approved by the internal examiner. It should normally take a candidate fewer than 3 months to make this level of amendments, depending on personal circumstances. </w:t>
      </w:r>
    </w:p>
    <w:p w14:paraId="2BC18107" w14:textId="77777777" w:rsidR="002B0D18" w:rsidRDefault="00993F75" w:rsidP="002B0D18">
      <w:pPr>
        <w:spacing w:before="240" w:after="0"/>
        <w:ind w:left="709" w:hanging="709"/>
      </w:pPr>
      <w:sdt>
        <w:sdtPr>
          <w:id w:val="-1744720187"/>
          <w14:checkbox>
            <w14:checked w14:val="0"/>
            <w14:checkedState w14:val="2612" w14:font="MS Gothic"/>
            <w14:uncheckedState w14:val="2610" w14:font="MS Gothic"/>
          </w14:checkbox>
        </w:sdtPr>
        <w:sdtEndPr/>
        <w:sdtContent>
          <w:r w:rsidR="000C4CD1">
            <w:rPr>
              <w:rFonts w:ascii="MS Gothic" w:eastAsia="MS Gothic" w:hAnsi="MS Gothic" w:hint="eastAsia"/>
            </w:rPr>
            <w:t>☐</w:t>
          </w:r>
        </w:sdtContent>
      </w:sdt>
      <w:r w:rsidR="000C4CD1">
        <w:tab/>
      </w:r>
      <w:r w:rsidR="003C7772" w:rsidRPr="000C4CD1">
        <w:rPr>
          <w:b/>
        </w:rPr>
        <w:t>That the d</w:t>
      </w:r>
      <w:r w:rsidR="002B0D18">
        <w:rPr>
          <w:noProof/>
          <w:snapToGrid/>
        </w:rPr>
        <mc:AlternateContent>
          <mc:Choice Requires="wps">
            <w:drawing>
              <wp:anchor distT="0" distB="0" distL="114300" distR="114300" simplePos="0" relativeHeight="251661312" behindDoc="0" locked="0" layoutInCell="1" allowOverlap="1" wp14:anchorId="01E1B098" wp14:editId="1FBE7CDE">
                <wp:simplePos x="0" y="0"/>
                <wp:positionH relativeFrom="margin">
                  <wp:posOffset>92710</wp:posOffset>
                </wp:positionH>
                <wp:positionV relativeFrom="paragraph">
                  <wp:posOffset>2540</wp:posOffset>
                </wp:positionV>
                <wp:extent cx="6202680" cy="36195"/>
                <wp:effectExtent l="0" t="0" r="26670" b="20955"/>
                <wp:wrapNone/>
                <wp:docPr id="3"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202680" cy="3619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line w14:anchorId="4BBC8A71" id="Straight Connector 3" o:spid="_x0000_s1026" style="position:absolute;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7.3pt,.2pt" to="495.7pt,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" strokecolor="black [3200]" strokeweight=".5pt">
                <v:stroke joinstyle="miter"/>
                <w10:wrap anchorx="margin"/>
              </v:line>
            </w:pict>
          </mc:Fallback>
        </mc:AlternateContent>
      </w:r>
      <w:r w:rsidR="003C7772" w:rsidRPr="000C4CD1">
        <w:rPr>
          <w:b/>
        </w:rPr>
        <w:t xml:space="preserve">egree of PhD be awarded subject to </w:t>
      </w:r>
      <w:r w:rsidR="003C7772" w:rsidRPr="000C4CD1">
        <w:rPr>
          <w:b/>
          <w:i/>
          <w:iCs/>
        </w:rPr>
        <w:t>major amendments</w:t>
      </w:r>
      <w:r w:rsidR="003C7772" w:rsidRPr="000C4CD1">
        <w:rPr>
          <w:b/>
        </w:rPr>
        <w:t xml:space="preserve"> being made within six months</w:t>
      </w:r>
      <w:r w:rsidR="003C7772" w:rsidRPr="132A4287">
        <w:t>:</w:t>
      </w:r>
      <w:r w:rsidR="003C7772" w:rsidRPr="00E71ECB">
        <w:t xml:space="preserve"> </w:t>
      </w:r>
      <w:r w:rsidR="003C7772" w:rsidRPr="132A4287">
        <w:t>There is a requirement for significant further work</w:t>
      </w:r>
      <w:r w:rsidR="003C7772">
        <w:t xml:space="preserve">. </w:t>
      </w:r>
      <w:r w:rsidR="003C7772" w:rsidRPr="132A4287">
        <w:t xml:space="preserve">Changes may include, but are not limited to: the addition of substantial new material; rewriting and editing sections of the thesis; re-analysis of existing data. </w:t>
      </w:r>
      <w:r w:rsidR="003C7772">
        <w:t xml:space="preserve">A second oral examination is not permitted.  </w:t>
      </w:r>
      <w:r w:rsidR="003C7772" w:rsidRPr="132A4287">
        <w:t xml:space="preserve">The amendments must be approved by </w:t>
      </w:r>
      <w:r w:rsidR="003C7772" w:rsidRPr="132A4287">
        <w:rPr>
          <w:i/>
          <w:iCs/>
        </w:rPr>
        <w:t xml:space="preserve">either </w:t>
      </w:r>
      <w:r w:rsidR="003C7772" w:rsidRPr="132A4287">
        <w:t xml:space="preserve">the internal examiner </w:t>
      </w:r>
      <w:r w:rsidR="003C7772" w:rsidRPr="132A4287">
        <w:rPr>
          <w:i/>
          <w:iCs/>
        </w:rPr>
        <w:t xml:space="preserve">or </w:t>
      </w:r>
      <w:r w:rsidR="003C7772" w:rsidRPr="132A4287">
        <w:t xml:space="preserve">the internal and the external examiner, as agreed by the examiners. </w:t>
      </w:r>
      <w:r w:rsidR="003C7772" w:rsidRPr="00237DB4">
        <w:t>It should normally take a candidate between 3 and 6 months to make this level of amendments, depending on personal circumstances</w:t>
      </w:r>
      <w:r w:rsidR="000C4CD1">
        <w:t>.</w:t>
      </w:r>
    </w:p>
    <w:p w14:paraId="7EFD0EDF" w14:textId="4734543E" w:rsidR="000C4CD1" w:rsidRPr="000C4CD1" w:rsidRDefault="002B0D18" w:rsidP="002B0D18">
      <w:pPr>
        <w:spacing w:before="120"/>
        <w:ind w:left="709"/>
        <w:rPr>
          <w:b/>
        </w:rPr>
      </w:pPr>
      <w:r>
        <w:rPr>
          <w:noProof/>
          <w:snapToGrid/>
        </w:rPr>
        <mc:AlternateContent>
          <mc:Choice Requires="wps">
            <w:drawing>
              <wp:anchor distT="0" distB="0" distL="114300" distR="114300" simplePos="0" relativeHeight="251663360" behindDoc="0" locked="0" layoutInCell="1" allowOverlap="1" wp14:anchorId="119B1D73" wp14:editId="148A7BDD">
                <wp:simplePos x="0" y="0"/>
                <wp:positionH relativeFrom="margin">
                  <wp:posOffset>94615</wp:posOffset>
                </wp:positionH>
                <wp:positionV relativeFrom="paragraph">
                  <wp:posOffset>372745</wp:posOffset>
                </wp:positionV>
                <wp:extent cx="6202680" cy="36195"/>
                <wp:effectExtent l="0" t="0" r="26670" b="20955"/>
                <wp:wrapNone/>
                <wp:docPr id="6" name="Straight Connector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202680" cy="36195"/>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line w14:anchorId="1492351E" id="Straight Connector 6" o:spid="_x0000_s1026" style="position:absolute;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7.45pt,29.35pt" to="495.85pt,3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" strokecolor="windowText" strokeweight=".5pt">
                <v:stroke joinstyle="miter"/>
                <w10:wrap anchorx="margin"/>
              </v:line>
            </w:pict>
          </mc:Fallback>
        </mc:AlternateContent>
      </w:r>
      <w:r w:rsidR="000C4CD1" w:rsidRPr="000C4CD1">
        <w:rPr>
          <w:b/>
        </w:rPr>
        <w:t xml:space="preserve">Amendments to be approved by: </w:t>
      </w:r>
      <w:sdt>
        <w:sdtPr>
          <w:rPr>
            <w:b/>
          </w:rPr>
          <w:id w:val="-1122683009"/>
          <w14:checkbox>
            <w14:checked w14:val="0"/>
            <w14:checkedState w14:val="2612" w14:font="MS Gothic"/>
            <w14:uncheckedState w14:val="2610" w14:font="MS Gothic"/>
          </w14:checkbox>
        </w:sdtPr>
        <w:sdtEndPr/>
        <w:sdtContent>
          <w:r w:rsidR="00A8431C">
            <w:rPr>
              <w:rFonts w:ascii="MS Gothic" w:eastAsia="MS Gothic" w:hAnsi="MS Gothic" w:hint="eastAsia"/>
              <w:b/>
            </w:rPr>
            <w:t>☐</w:t>
          </w:r>
        </w:sdtContent>
      </w:sdt>
      <w:r w:rsidR="000C4CD1" w:rsidRPr="000C4CD1">
        <w:rPr>
          <w:b/>
        </w:rPr>
        <w:t xml:space="preserve"> Internal examiner only </w:t>
      </w:r>
      <w:sdt>
        <w:sdtPr>
          <w:rPr>
            <w:b/>
          </w:rPr>
          <w:id w:val="-1227450137"/>
          <w14:checkbox>
            <w14:checked w14:val="0"/>
            <w14:checkedState w14:val="2612" w14:font="MS Gothic"/>
            <w14:uncheckedState w14:val="2610" w14:font="MS Gothic"/>
          </w14:checkbox>
        </w:sdtPr>
        <w:sdtEndPr/>
        <w:sdtContent>
          <w:r w:rsidR="00A8431C">
            <w:rPr>
              <w:rFonts w:ascii="MS Gothic" w:eastAsia="MS Gothic" w:hAnsi="MS Gothic" w:hint="eastAsia"/>
              <w:b/>
            </w:rPr>
            <w:t>☐</w:t>
          </w:r>
        </w:sdtContent>
      </w:sdt>
      <w:r w:rsidR="000C4CD1" w:rsidRPr="000C4CD1">
        <w:rPr>
          <w:b/>
        </w:rPr>
        <w:t xml:space="preserve"> All examiners  </w:t>
      </w:r>
    </w:p>
    <w:p w14:paraId="21856D58" w14:textId="39F26330" w:rsidR="000C4CD1" w:rsidRDefault="00993F75" w:rsidP="002B0D18">
      <w:pPr>
        <w:spacing w:before="240"/>
        <w:ind w:left="709" w:hanging="709"/>
      </w:pPr>
      <w:sdt>
        <w:sdtPr>
          <w:rPr>
            <w:b/>
          </w:rPr>
          <w:id w:val="1281225509"/>
          <w14:checkbox>
            <w14:checked w14:val="0"/>
            <w14:checkedState w14:val="2612" w14:font="MS Gothic"/>
            <w14:uncheckedState w14:val="2610" w14:font="MS Gothic"/>
          </w14:checkbox>
        </w:sdtPr>
        <w:sdtEndPr/>
        <w:sdtContent>
          <w:r w:rsidR="000C4CD1">
            <w:rPr>
              <w:rFonts w:ascii="MS Gothic" w:eastAsia="MS Gothic" w:hAnsi="MS Gothic" w:hint="eastAsia"/>
              <w:b/>
            </w:rPr>
            <w:t>☐</w:t>
          </w:r>
        </w:sdtContent>
      </w:sdt>
      <w:r w:rsidR="000C4CD1">
        <w:rPr>
          <w:b/>
        </w:rPr>
        <w:tab/>
      </w:r>
      <w:r w:rsidR="000C4CD1" w:rsidRPr="000C4CD1">
        <w:rPr>
          <w:b/>
        </w:rPr>
        <w:t xml:space="preserve">That the degree of PhD should not be awarded but the candidate should be permitted to </w:t>
      </w:r>
      <w:r w:rsidR="000C4CD1" w:rsidRPr="000C4CD1">
        <w:rPr>
          <w:b/>
          <w:bCs/>
        </w:rPr>
        <w:t xml:space="preserve">revise and resubmit </w:t>
      </w:r>
      <w:r w:rsidR="000C4CD1" w:rsidRPr="000C4CD1">
        <w:rPr>
          <w:b/>
        </w:rPr>
        <w:t>the thesis within twelve months for the degree of PhD</w:t>
      </w:r>
      <w:r w:rsidR="000C4CD1" w:rsidRPr="006223F6">
        <w:t>:</w:t>
      </w:r>
      <w:r w:rsidR="000C4CD1">
        <w:t xml:space="preserve"> </w:t>
      </w:r>
      <w:r w:rsidR="000C4CD1" w:rsidRPr="65161AF9">
        <w:t>The requirements for the degree of PhD have not been met</w:t>
      </w:r>
      <w:r w:rsidR="00037845">
        <w:t xml:space="preserve"> but there is confidence that, with appropriate changes, the outcome is achievable.</w:t>
      </w:r>
      <w:r w:rsidR="000C4CD1" w:rsidRPr="65161AF9">
        <w:t xml:space="preserve"> Changes may include,</w:t>
      </w:r>
      <w:r w:rsidR="000C4CD1">
        <w:t xml:space="preserve"> </w:t>
      </w:r>
      <w:r w:rsidR="000C4CD1" w:rsidRPr="65161AF9">
        <w:t xml:space="preserve">but are not limited to: extensive rewriting and editing sections of, or the whole of, the thesis; carrying out further research and/or experimental work. The revisions must be approved by both the internal and the external examiner. A second </w:t>
      </w:r>
      <w:r w:rsidR="000C4CD1">
        <w:t xml:space="preserve">oral examination </w:t>
      </w:r>
      <w:r w:rsidR="000C4CD1" w:rsidRPr="65161AF9">
        <w:t xml:space="preserve">will be </w:t>
      </w:r>
      <w:r w:rsidR="00037845">
        <w:t>expected</w:t>
      </w:r>
      <w:r w:rsidR="000C4CD1" w:rsidRPr="65161AF9">
        <w:t xml:space="preserve"> in the event of a resubmission.</w:t>
      </w:r>
      <w:r w:rsidR="000C4CD1">
        <w:t xml:space="preserve"> </w:t>
      </w:r>
      <w:r w:rsidR="000C4CD1" w:rsidRPr="00B800A9">
        <w:t>It should normally take a candidate between 6 and 12 months to make this level of amendments, depending on personal circumstances.</w:t>
      </w:r>
    </w:p>
    <w:p w14:paraId="3103238C" w14:textId="394B9C45" w:rsidR="000C4CD1" w:rsidRDefault="00993F75" w:rsidP="002B0D18">
      <w:pPr>
        <w:spacing w:before="240"/>
        <w:ind w:left="709" w:hanging="709"/>
      </w:pPr>
      <w:sdt>
        <w:sdtPr>
          <w:rPr>
            <w:b/>
          </w:rPr>
          <w:id w:val="-544832477"/>
          <w14:checkbox>
            <w14:checked w14:val="0"/>
            <w14:checkedState w14:val="2612" w14:font="MS Gothic"/>
            <w14:uncheckedState w14:val="2610" w14:font="MS Gothic"/>
          </w14:checkbox>
        </w:sdtPr>
        <w:sdtEndPr/>
        <w:sdtContent>
          <w:r w:rsidR="000C4CD1">
            <w:rPr>
              <w:rFonts w:ascii="MS Gothic" w:eastAsia="MS Gothic" w:hAnsi="MS Gothic" w:hint="eastAsia"/>
              <w:b/>
            </w:rPr>
            <w:t>☐</w:t>
          </w:r>
        </w:sdtContent>
      </w:sdt>
      <w:r w:rsidR="000C4CD1">
        <w:rPr>
          <w:b/>
        </w:rPr>
        <w:tab/>
      </w:r>
      <w:r w:rsidR="000C4CD1" w:rsidRPr="000C4CD1">
        <w:rPr>
          <w:b/>
        </w:rPr>
        <w:t xml:space="preserve">That the degree of MPhil be </w:t>
      </w:r>
      <w:r w:rsidR="000C4CD1" w:rsidRPr="000C4CD1">
        <w:rPr>
          <w:b/>
          <w:bCs/>
        </w:rPr>
        <w:t>awarded immediately</w:t>
      </w:r>
      <w:r w:rsidR="000C4CD1" w:rsidRPr="002B7871">
        <w:t xml:space="preserve">: </w:t>
      </w:r>
      <w:r w:rsidR="000C4CD1" w:rsidRPr="000D4215">
        <w:t xml:space="preserve">The requirements for the degree of PhD have </w:t>
      </w:r>
      <w:r w:rsidR="000C4CD1" w:rsidRPr="000D4215">
        <w:rPr>
          <w:i/>
          <w:iCs/>
        </w:rPr>
        <w:t xml:space="preserve">not </w:t>
      </w:r>
      <w:r w:rsidR="000C4CD1" w:rsidRPr="000D4215">
        <w:t xml:space="preserve">been met but the requirements for the MPhil have been met, with no or </w:t>
      </w:r>
      <w:r w:rsidR="000C4CD1" w:rsidRPr="000D4215">
        <w:rPr>
          <w:i/>
          <w:iCs/>
        </w:rPr>
        <w:t xml:space="preserve">very </w:t>
      </w:r>
      <w:r w:rsidR="000C4CD1" w:rsidRPr="000D4215">
        <w:t>minor corrections, i.e. typographical or presentational corrections only. The candidate is to make very minor corrections, if required, prior to submission of the final version of the thesis and there is no requirement for these to be approved by the internal or the external examiner.</w:t>
      </w:r>
      <w:r w:rsidR="000C4CD1">
        <w:t xml:space="preserve"> </w:t>
      </w:r>
      <w:r w:rsidR="000C4CD1" w:rsidRPr="00F41235">
        <w:t>It should normally take a candidate less than 1 month to make this level of corrections, depending on personal circumstances.</w:t>
      </w:r>
    </w:p>
    <w:p w14:paraId="33B85C02" w14:textId="1BE35B92" w:rsidR="000C4CD1" w:rsidRDefault="00993F75" w:rsidP="002B0D18">
      <w:pPr>
        <w:spacing w:before="240"/>
        <w:ind w:left="709" w:hanging="709"/>
      </w:pPr>
      <w:sdt>
        <w:sdtPr>
          <w:rPr>
            <w:b/>
          </w:rPr>
          <w:id w:val="24844851"/>
          <w14:checkbox>
            <w14:checked w14:val="0"/>
            <w14:checkedState w14:val="2612" w14:font="MS Gothic"/>
            <w14:uncheckedState w14:val="2610" w14:font="MS Gothic"/>
          </w14:checkbox>
        </w:sdtPr>
        <w:sdtEndPr/>
        <w:sdtContent>
          <w:r w:rsidR="000C4CD1">
            <w:rPr>
              <w:rFonts w:ascii="MS Gothic" w:eastAsia="MS Gothic" w:hAnsi="MS Gothic" w:hint="eastAsia"/>
              <w:b/>
            </w:rPr>
            <w:t>☐</w:t>
          </w:r>
        </w:sdtContent>
      </w:sdt>
      <w:r w:rsidR="000C4CD1">
        <w:rPr>
          <w:b/>
        </w:rPr>
        <w:tab/>
      </w:r>
      <w:r w:rsidR="000C4CD1" w:rsidRPr="000C4CD1">
        <w:rPr>
          <w:b/>
        </w:rPr>
        <w:t>That the degree of MPhil be awarded subject to mino</w:t>
      </w:r>
      <w:r w:rsidR="00F51CC9">
        <w:rPr>
          <w:noProof/>
          <w:snapToGrid/>
        </w:rPr>
        <mc:AlternateContent>
          <mc:Choice Requires="wps">
            <w:drawing>
              <wp:anchor distT="0" distB="0" distL="114300" distR="114300" simplePos="0" relativeHeight="251665408" behindDoc="0" locked="0" layoutInCell="1" allowOverlap="1" wp14:anchorId="2253AE3E" wp14:editId="50C59F32">
                <wp:simplePos x="0" y="0"/>
                <wp:positionH relativeFrom="margin">
                  <wp:posOffset>94615</wp:posOffset>
                </wp:positionH>
                <wp:positionV relativeFrom="paragraph">
                  <wp:posOffset>0</wp:posOffset>
                </wp:positionV>
                <wp:extent cx="6202680" cy="36195"/>
                <wp:effectExtent l="0" t="0" r="26670" b="20955"/>
                <wp:wrapNone/>
                <wp:docPr id="7" name="Straight Connector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202680" cy="36195"/>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line w14:anchorId="72695E5F" id="Straight Connector 7" o:spid="_x0000_s1026" style="position:absolute;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7.45pt,0" to="495.85pt,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" strokecolor="windowText" strokeweight=".5pt">
                <v:stroke joinstyle="miter"/>
                <w10:wrap anchorx="margin"/>
              </v:line>
            </w:pict>
          </mc:Fallback>
        </mc:AlternateContent>
      </w:r>
      <w:r w:rsidR="000C4CD1" w:rsidRPr="000C4CD1">
        <w:rPr>
          <w:b/>
        </w:rPr>
        <w:t>r amendments being made within three months:</w:t>
      </w:r>
      <w:r w:rsidR="000C4CD1" w:rsidRPr="132A4287">
        <w:t xml:space="preserve"> The requirements for the degree of PhD have not been met but the requirements for the MPhil have been met with minor amendments, e.g. a number of significant stylistic errors such as needing to clarify or rephrase points, or add/edit blocks of text. There will be no requirement to conduct further research or to undertake substantial further work. The amendments must be approved by the internal examiner. It should normally take a candidate fewer tha</w:t>
      </w:r>
      <w:r w:rsidR="00F51CC9">
        <w:rPr>
          <w:noProof/>
          <w:snapToGrid/>
        </w:rPr>
        <mc:AlternateContent>
          <mc:Choice Requires="wps">
            <w:drawing>
              <wp:anchor distT="0" distB="0" distL="114300" distR="114300" simplePos="0" relativeHeight="251667456" behindDoc="0" locked="0" layoutInCell="1" allowOverlap="1" wp14:anchorId="7C3CA59C" wp14:editId="2DFA1B13">
                <wp:simplePos x="0" y="0"/>
                <wp:positionH relativeFrom="margin">
                  <wp:posOffset>94615</wp:posOffset>
                </wp:positionH>
                <wp:positionV relativeFrom="paragraph">
                  <wp:posOffset>1414145</wp:posOffset>
                </wp:positionV>
                <wp:extent cx="6202680" cy="36195"/>
                <wp:effectExtent l="0" t="0" r="26670" b="20955"/>
                <wp:wrapNone/>
                <wp:docPr id="8" name="Straight Connector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202680" cy="36195"/>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line w14:anchorId="58D51F3D" id="Straight Connector 8" o:spid="_x0000_s1026" style="position:absolute;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7.45pt,111.35pt" to="495.85pt,11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" strokecolor="windowText" strokeweight=".5pt">
                <v:stroke joinstyle="miter"/>
                <w10:wrap anchorx="margin"/>
              </v:line>
            </w:pict>
          </mc:Fallback>
        </mc:AlternateContent>
      </w:r>
      <w:r w:rsidR="000C4CD1" w:rsidRPr="132A4287">
        <w:t xml:space="preserve">n 3 months to make this level of amendments, depending on personal circumstances. </w:t>
      </w:r>
    </w:p>
    <w:p w14:paraId="701378E7" w14:textId="2B7A330A" w:rsidR="000C4CD1" w:rsidRPr="00AC7ED4" w:rsidRDefault="00993F75" w:rsidP="002B0D18">
      <w:pPr>
        <w:spacing w:before="240" w:after="600"/>
        <w:ind w:left="709" w:hanging="709"/>
      </w:pPr>
      <w:sdt>
        <w:sdtPr>
          <w:rPr>
            <w:b/>
          </w:rPr>
          <w:id w:val="-1272694570"/>
          <w14:checkbox>
            <w14:checked w14:val="0"/>
            <w14:checkedState w14:val="2612" w14:font="MS Gothic"/>
            <w14:uncheckedState w14:val="2610" w14:font="MS Gothic"/>
          </w14:checkbox>
        </w:sdtPr>
        <w:sdtEndPr/>
        <w:sdtContent>
          <w:r w:rsidR="00A47F78">
            <w:rPr>
              <w:rFonts w:ascii="MS Gothic" w:eastAsia="MS Gothic" w:hAnsi="MS Gothic" w:hint="eastAsia"/>
              <w:b/>
            </w:rPr>
            <w:t>☐</w:t>
          </w:r>
        </w:sdtContent>
      </w:sdt>
      <w:r w:rsidR="00A47F78">
        <w:rPr>
          <w:b/>
        </w:rPr>
        <w:tab/>
      </w:r>
      <w:r w:rsidR="000C4CD1" w:rsidRPr="000C4CD1">
        <w:rPr>
          <w:b/>
        </w:rPr>
        <w:t xml:space="preserve">That the candidate be permitted to </w:t>
      </w:r>
      <w:r w:rsidR="000C4CD1" w:rsidRPr="000C4CD1">
        <w:rPr>
          <w:b/>
          <w:bCs/>
        </w:rPr>
        <w:t xml:space="preserve">revise and resubmit </w:t>
      </w:r>
      <w:r w:rsidR="000C4CD1" w:rsidRPr="000C4CD1">
        <w:rPr>
          <w:b/>
        </w:rPr>
        <w:t>the thesis within twelve months for the degree of MPhil:</w:t>
      </w:r>
      <w:r w:rsidR="000C4CD1" w:rsidRPr="00DE1BFE">
        <w:t xml:space="preserve"> </w:t>
      </w:r>
      <w:r w:rsidR="000C4CD1" w:rsidRPr="65161AF9">
        <w:t xml:space="preserve">The requirements for the degree of PhD have </w:t>
      </w:r>
      <w:r w:rsidR="000C4CD1" w:rsidRPr="65161AF9">
        <w:rPr>
          <w:i/>
          <w:iCs/>
        </w:rPr>
        <w:t xml:space="preserve">not </w:t>
      </w:r>
      <w:r w:rsidR="000C4CD1" w:rsidRPr="65161AF9">
        <w:t xml:space="preserve">been met but the candidate is permitted to submit a revised thesis for the lower award. Changes may include, but are not limited to: extensive editorial corrections and revisions; rewriting a part, parts, or the whole of the thesis; carrying out further research or experimental work. The revisions must be approved by both the internal and the external examiner. A second viva will be </w:t>
      </w:r>
      <w:r w:rsidR="00037845">
        <w:t>expected</w:t>
      </w:r>
      <w:r w:rsidR="000C4CD1" w:rsidRPr="65161AF9">
        <w:t xml:space="preserve"> in the event of a resubmission.</w:t>
      </w:r>
      <w:r w:rsidR="000C4CD1">
        <w:t xml:space="preserve"> </w:t>
      </w:r>
      <w:r w:rsidR="000C4CD1" w:rsidRPr="132A4287">
        <w:t>It should normally take a candidate between 6 and 12 months to make this level of revisions, depending on personal circumstan</w:t>
      </w:r>
      <w:r w:rsidR="00F51CC9">
        <w:rPr>
          <w:noProof/>
          <w:snapToGrid/>
        </w:rPr>
        <mc:AlternateContent>
          <mc:Choice Requires="wps">
            <w:drawing>
              <wp:anchor distT="0" distB="0" distL="114300" distR="114300" simplePos="0" relativeHeight="251669504" behindDoc="0" locked="0" layoutInCell="1" allowOverlap="1" wp14:anchorId="6993E667" wp14:editId="4A96CF7D">
                <wp:simplePos x="0" y="0"/>
                <wp:positionH relativeFrom="margin">
                  <wp:posOffset>93980</wp:posOffset>
                </wp:positionH>
                <wp:positionV relativeFrom="paragraph">
                  <wp:posOffset>1574800</wp:posOffset>
                </wp:positionV>
                <wp:extent cx="6202680" cy="36195"/>
                <wp:effectExtent l="0" t="0" r="26670" b="20955"/>
                <wp:wrapNone/>
                <wp:docPr id="9" name="Straight Connector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202680" cy="36195"/>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line w14:anchorId="4B455506" id="Straight Connector 9" o:spid="_x0000_s1026" style="position:absolute;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7.4pt,124pt" to="495.8pt,12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" strokecolor="windowText" strokeweight=".5pt">
                <v:stroke joinstyle="miter"/>
                <w10:wrap anchorx="margin"/>
              </v:line>
            </w:pict>
          </mc:Fallback>
        </mc:AlternateContent>
      </w:r>
      <w:r w:rsidR="000C4CD1" w:rsidRPr="132A4287">
        <w:t>ces</w:t>
      </w:r>
      <w:r w:rsidR="000C4CD1">
        <w:t>.</w:t>
      </w:r>
    </w:p>
    <w:p w14:paraId="7197A3D2" w14:textId="462FC7B2" w:rsidR="003B4305" w:rsidRDefault="003B4305" w:rsidP="000C4CD1">
      <w:pPr>
        <w:tabs>
          <w:tab w:val="left" w:pos="6804"/>
        </w:tabs>
        <w:spacing w:after="600"/>
      </w:pPr>
      <w:r>
        <w:t xml:space="preserve">Signature of </w:t>
      </w:r>
      <w:r w:rsidR="000C4CD1">
        <w:t xml:space="preserve">External </w:t>
      </w:r>
      <w:r>
        <w:t>Examiner</w:t>
      </w:r>
      <w:r w:rsidR="0086263F">
        <w:t>(s)</w:t>
      </w:r>
      <w:r>
        <w:t xml:space="preserve">:  </w:t>
      </w:r>
      <w:r>
        <w:tab/>
        <w:t>Date</w:t>
      </w:r>
      <w:r w:rsidR="000C4CD1">
        <w:t xml:space="preserve">: </w:t>
      </w:r>
      <w:sdt>
        <w:sdtPr>
          <w:id w:val="972109203"/>
          <w:placeholder>
            <w:docPart w:val="DefaultPlaceholder_-1854013437"/>
          </w:placeholder>
          <w:showingPlcHdr/>
          <w:date>
            <w:dateFormat w:val="dd/MM/yyyy"/>
            <w:lid w:val="en-GB"/>
            <w:storeMappedDataAs w:val="dateTime"/>
            <w:calendar w:val="gregorian"/>
          </w:date>
        </w:sdtPr>
        <w:sdtEndPr/>
        <w:sdtContent>
          <w:r w:rsidR="000C4CD1" w:rsidRPr="00FF754D">
            <w:rPr>
              <w:rStyle w:val="PlaceholderText"/>
            </w:rPr>
            <w:t>Click or tap to enter a date.</w:t>
          </w:r>
        </w:sdtContent>
      </w:sdt>
    </w:p>
    <w:p w14:paraId="4BF55BE1" w14:textId="53F8E35B" w:rsidR="000C4CD1" w:rsidRDefault="000C4CD1" w:rsidP="000C4CD1">
      <w:pPr>
        <w:tabs>
          <w:tab w:val="left" w:pos="6804"/>
        </w:tabs>
        <w:spacing w:after="600"/>
      </w:pPr>
      <w:r>
        <w:t xml:space="preserve">Signature of Internal Examiner(s):  </w:t>
      </w:r>
      <w:r>
        <w:tab/>
        <w:t xml:space="preserve">Date: </w:t>
      </w:r>
      <w:sdt>
        <w:sdtPr>
          <w:id w:val="-660002311"/>
          <w:placeholder>
            <w:docPart w:val="FD71734DACDD4D0190207346920D8CFA"/>
          </w:placeholder>
          <w:showingPlcHdr/>
          <w:date>
            <w:dateFormat w:val="dd/MM/yyyy"/>
            <w:lid w:val="en-GB"/>
            <w:storeMappedDataAs w:val="dateTime"/>
            <w:calendar w:val="gregorian"/>
          </w:date>
        </w:sdtPr>
        <w:sdtEndPr/>
        <w:sdtContent>
          <w:r w:rsidRPr="00FF754D">
            <w:rPr>
              <w:rStyle w:val="PlaceholderText"/>
            </w:rPr>
            <w:t>Click or tap to enter a date.</w:t>
          </w:r>
        </w:sdtContent>
      </w:sdt>
    </w:p>
    <w:p w14:paraId="0FCA20B9" w14:textId="29E493BA" w:rsidR="00794912" w:rsidRDefault="00794912" w:rsidP="003C7772">
      <w:r w:rsidRPr="001167CC">
        <w:t>Please</w:t>
      </w:r>
      <w:r>
        <w:t xml:space="preserve"> return</w:t>
      </w:r>
      <w:r w:rsidRPr="001167CC">
        <w:t xml:space="preserve"> </w:t>
      </w:r>
      <w:r>
        <w:t xml:space="preserve">the completed form within one week following the viva examination to: Student </w:t>
      </w:r>
      <w:r w:rsidR="00506B71">
        <w:t>and Programme Administration</w:t>
      </w:r>
      <w:r>
        <w:t xml:space="preserve">, University House, Lancaster University, </w:t>
      </w:r>
      <w:proofErr w:type="spellStart"/>
      <w:r>
        <w:t>Bailrigg</w:t>
      </w:r>
      <w:proofErr w:type="spellEnd"/>
      <w:r>
        <w:t>, LA1 4YW</w:t>
      </w:r>
    </w:p>
    <w:p w14:paraId="452E7377" w14:textId="458377AD" w:rsidR="0026167E" w:rsidRDefault="00037845" w:rsidP="003C7772">
      <w:pPr>
        <w:rPr>
          <w:i/>
        </w:rPr>
      </w:pPr>
      <w:r>
        <w:rPr>
          <w:i/>
        </w:rPr>
        <w:t>Digital</w:t>
      </w:r>
      <w:r w:rsidR="00794912">
        <w:rPr>
          <w:i/>
        </w:rPr>
        <w:t xml:space="preserve"> copies can be sent to </w:t>
      </w:r>
      <w:hyperlink r:id="rId10" w:history="1">
        <w:r w:rsidR="00794912" w:rsidRPr="001167CC">
          <w:rPr>
            <w:rStyle w:val="Hyperlink"/>
            <w:b/>
          </w:rPr>
          <w:t>recordsenquiries@lancaster.ac.uk</w:t>
        </w:r>
      </w:hyperlink>
      <w:r w:rsidR="00794912">
        <w:rPr>
          <w:i/>
        </w:rPr>
        <w:t xml:space="preserve"> </w:t>
      </w:r>
    </w:p>
    <w:p w14:paraId="144A5D23" w14:textId="12428F84" w:rsidR="000C4CD1" w:rsidRDefault="003C5F1E" w:rsidP="00C97293">
      <w:pPr>
        <w:jc w:val="center"/>
      </w:pPr>
      <w:r w:rsidRPr="00C97293">
        <w:rPr>
          <w:b/>
          <w:i/>
        </w:rPr>
        <w:t xml:space="preserve">Please </w:t>
      </w:r>
      <w:r w:rsidR="00784C5A" w:rsidRPr="00C97293">
        <w:rPr>
          <w:b/>
          <w:i/>
        </w:rPr>
        <w:t>provide</w:t>
      </w:r>
      <w:r w:rsidRPr="00C97293">
        <w:rPr>
          <w:b/>
          <w:i/>
        </w:rPr>
        <w:t xml:space="preserve"> your </w:t>
      </w:r>
      <w:r w:rsidR="00784C5A" w:rsidRPr="00C97293">
        <w:rPr>
          <w:b/>
          <w:i/>
        </w:rPr>
        <w:t xml:space="preserve">written </w:t>
      </w:r>
      <w:r w:rsidRPr="00C97293">
        <w:rPr>
          <w:b/>
          <w:i/>
        </w:rPr>
        <w:t>report overleaf</w:t>
      </w:r>
      <w:r w:rsidR="000C4CD1">
        <w:br w:type="page"/>
      </w:r>
    </w:p>
    <w:p w14:paraId="14C5D73D" w14:textId="04DF07EB" w:rsidR="00A47F78" w:rsidRDefault="00A47F78" w:rsidP="00A47F78">
      <w:pPr>
        <w:pStyle w:val="Heading2"/>
      </w:pPr>
      <w:r>
        <w:lastRenderedPageBreak/>
        <w:t xml:space="preserve">Report on the </w:t>
      </w:r>
      <w:r>
        <w:rPr>
          <w:i/>
        </w:rPr>
        <w:t>Viva Voce</w:t>
      </w:r>
      <w:r>
        <w:t xml:space="preserve"> Examination</w:t>
      </w:r>
    </w:p>
    <w:p w14:paraId="0EA14FE8" w14:textId="77777777" w:rsidR="00AF125D" w:rsidRPr="00A47F78" w:rsidRDefault="00AF125D" w:rsidP="003C7772">
      <w:pPr>
        <w:rPr>
          <w:b/>
        </w:rPr>
      </w:pPr>
      <w:r w:rsidRPr="00A47F78">
        <w:rPr>
          <w:b/>
        </w:rPr>
        <w:t xml:space="preserve">Please </w:t>
      </w:r>
      <w:r w:rsidR="00F235D3" w:rsidRPr="00A47F78">
        <w:rPr>
          <w:b/>
        </w:rPr>
        <w:t>ensure that you have selected</w:t>
      </w:r>
      <w:r w:rsidRPr="00A47F78">
        <w:rPr>
          <w:b/>
        </w:rPr>
        <w:t xml:space="preserve"> the outcome of the examination on the preced</w:t>
      </w:r>
      <w:r w:rsidR="00F235D3" w:rsidRPr="00A47F78">
        <w:rPr>
          <w:b/>
        </w:rPr>
        <w:t>ing pages.</w:t>
      </w:r>
    </w:p>
    <w:p w14:paraId="1C0593A1" w14:textId="77777777" w:rsidR="00AF125D" w:rsidRPr="00A47F78" w:rsidRDefault="00AF125D" w:rsidP="003C7772">
      <w:r w:rsidRPr="00A47F78">
        <w:t xml:space="preserve">Within this report please include the following: </w:t>
      </w:r>
    </w:p>
    <w:p w14:paraId="462FF4CD" w14:textId="77777777" w:rsidR="00165319" w:rsidRPr="00A47F78" w:rsidRDefault="00165319" w:rsidP="00165319">
      <w:pPr>
        <w:pStyle w:val="ListParagraph"/>
        <w:numPr>
          <w:ilvl w:val="0"/>
          <w:numId w:val="7"/>
        </w:numPr>
      </w:pPr>
      <w:r w:rsidRPr="00A47F78">
        <w:t>A summary of further work to be undertaken by the student, including detailed guidance on required changes.</w:t>
      </w:r>
    </w:p>
    <w:p w14:paraId="7C30BA2D" w14:textId="527D9EF3" w:rsidR="00AF125D" w:rsidRPr="00A47F78" w:rsidRDefault="00AF125D" w:rsidP="00165319">
      <w:pPr>
        <w:pStyle w:val="ListParagraph"/>
        <w:numPr>
          <w:ilvl w:val="0"/>
          <w:numId w:val="7"/>
        </w:numPr>
      </w:pPr>
      <w:r w:rsidRPr="00A47F78">
        <w:t xml:space="preserve">Timeframe </w:t>
      </w:r>
      <w:r w:rsidR="00165319">
        <w:t xml:space="preserve">for completion of any additional work. Examiners might </w:t>
      </w:r>
      <w:r w:rsidRPr="00A47F78">
        <w:t>provisionally discuss</w:t>
      </w:r>
      <w:r w:rsidR="00165319">
        <w:t xml:space="preserve"> this</w:t>
      </w:r>
      <w:r w:rsidRPr="00A47F78">
        <w:t xml:space="preserve"> with the candidate, taking into account their personal</w:t>
      </w:r>
      <w:r w:rsidR="000C4CD1" w:rsidRPr="00A47F78">
        <w:t xml:space="preserve"> </w:t>
      </w:r>
      <w:r w:rsidRPr="00A47F78">
        <w:t>/</w:t>
      </w:r>
      <w:r w:rsidR="000C4CD1" w:rsidRPr="00A47F78">
        <w:t xml:space="preserve"> </w:t>
      </w:r>
      <w:r w:rsidRPr="00A47F78">
        <w:t>professional circumstances</w:t>
      </w:r>
      <w:r w:rsidR="00165319">
        <w:t>.</w:t>
      </w:r>
    </w:p>
    <w:p w14:paraId="40793A7B" w14:textId="66059937" w:rsidR="000C4CD1" w:rsidRDefault="000C4CD1" w:rsidP="00A47F78">
      <w:pPr>
        <w:pStyle w:val="Heading3"/>
      </w:pPr>
      <w:r>
        <w:t>Overall comment</w:t>
      </w:r>
    </w:p>
    <w:p w14:paraId="7FD3C218" w14:textId="05AE9567" w:rsidR="000C4CD1" w:rsidRDefault="000C4CD1" w:rsidP="00506B71">
      <w:pPr>
        <w:spacing w:before="120"/>
      </w:pPr>
    </w:p>
    <w:p w14:paraId="38CC4915" w14:textId="101C86DE" w:rsidR="00165319" w:rsidRDefault="00165319" w:rsidP="00165319">
      <w:pPr>
        <w:pStyle w:val="Heading3"/>
      </w:pPr>
      <w:r>
        <w:t>Summary of work to be completed</w:t>
      </w:r>
    </w:p>
    <w:p w14:paraId="316EBD21" w14:textId="77777777" w:rsidR="00165319" w:rsidRPr="00165319" w:rsidRDefault="00165319" w:rsidP="00165319">
      <w:pPr>
        <w:spacing w:before="120"/>
      </w:pPr>
    </w:p>
    <w:p w14:paraId="5A69C0DB" w14:textId="28029726" w:rsidR="000C4CD1" w:rsidRPr="000C4CD1" w:rsidRDefault="000C4CD1" w:rsidP="000C4CD1">
      <w:pPr>
        <w:pStyle w:val="Heading3"/>
      </w:pPr>
      <w:r w:rsidRPr="000C4CD1">
        <w:t>Timeframe</w:t>
      </w:r>
      <w:r w:rsidR="00165319">
        <w:t xml:space="preserve"> for completion of any additional work</w:t>
      </w:r>
    </w:p>
    <w:p w14:paraId="44829B00" w14:textId="2DD028D9" w:rsidR="00F51CC9" w:rsidRDefault="00F51CC9" w:rsidP="00506B71">
      <w:pPr>
        <w:spacing w:before="120"/>
      </w:pPr>
    </w:p>
    <w:p w14:paraId="61812B29" w14:textId="7BE10900" w:rsidR="00F51CC9" w:rsidRPr="00506B71" w:rsidRDefault="00F51CC9" w:rsidP="00993F75">
      <w:pPr>
        <w:pStyle w:val="Heading3"/>
        <w:spacing w:before="960"/>
        <w:rPr>
          <w:b w:val="0"/>
        </w:rPr>
      </w:pPr>
      <w:r w:rsidRPr="00506B71">
        <w:rPr>
          <w:b w:val="0"/>
          <w:noProof/>
          <w:snapToGrid/>
        </w:rPr>
        <mc:AlternateContent>
          <mc:Choice Requires="wps">
            <w:drawing>
              <wp:anchor distT="0" distB="0" distL="114300" distR="114300" simplePos="0" relativeHeight="251671552" behindDoc="0" locked="0" layoutInCell="1" allowOverlap="1" wp14:anchorId="7D67B6BD" wp14:editId="15B0F704">
                <wp:simplePos x="0" y="0"/>
                <wp:positionH relativeFrom="margin">
                  <wp:posOffset>94615</wp:posOffset>
                </wp:positionH>
                <wp:positionV relativeFrom="paragraph">
                  <wp:posOffset>238125</wp:posOffset>
                </wp:positionV>
                <wp:extent cx="6202680" cy="36195"/>
                <wp:effectExtent l="0" t="0" r="26670" b="20955"/>
                <wp:wrapNone/>
                <wp:docPr id="10" name="Straight Connector 1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202680" cy="36195"/>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line w14:anchorId="20FDC02A" id="Straight Connector 10" o:spid="_x0000_s1026" style="position:absolute;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7.45pt,18.75pt" to="495.85pt,2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" strokecolor="windowText" strokeweight=".5pt">
                <v:stroke joinstyle="miter"/>
                <w10:wrap anchorx="margin"/>
              </v:line>
            </w:pict>
          </mc:Fallback>
        </mc:AlternateContent>
      </w:r>
      <w:r w:rsidR="00506B71" w:rsidRPr="00506B71">
        <w:rPr>
          <w:b w:val="0"/>
        </w:rPr>
        <w:t xml:space="preserve">Please provide any further comment or advice relating to </w:t>
      </w:r>
      <w:r w:rsidR="00E932E3">
        <w:rPr>
          <w:b w:val="0"/>
        </w:rPr>
        <w:t>your</w:t>
      </w:r>
      <w:r w:rsidR="00506B71" w:rsidRPr="00506B71">
        <w:rPr>
          <w:b w:val="0"/>
        </w:rPr>
        <w:t xml:space="preserve"> o</w:t>
      </w:r>
      <w:r w:rsidR="00E932E3">
        <w:rPr>
          <w:b w:val="0"/>
        </w:rPr>
        <w:t xml:space="preserve">bservations of the </w:t>
      </w:r>
      <w:r w:rsidR="00E932E3" w:rsidRPr="00662858">
        <w:rPr>
          <w:b w:val="0"/>
          <w:u w:val="single"/>
        </w:rPr>
        <w:t>o</w:t>
      </w:r>
      <w:r w:rsidR="00506B71" w:rsidRPr="00662858">
        <w:rPr>
          <w:b w:val="0"/>
          <w:u w:val="single"/>
        </w:rPr>
        <w:t>verall PGR provision</w:t>
      </w:r>
      <w:r w:rsidR="00506B71" w:rsidRPr="00506B71">
        <w:rPr>
          <w:b w:val="0"/>
        </w:rPr>
        <w:t xml:space="preserve">. </w:t>
      </w:r>
      <w:bookmarkStart w:id="0" w:name="_GoBack"/>
      <w:bookmarkEnd w:id="0"/>
      <w:r w:rsidR="00506B71" w:rsidRPr="00506B71">
        <w:rPr>
          <w:b w:val="0"/>
        </w:rPr>
        <w:t xml:space="preserve">This is not intended to include any matters relating to the individual candidate, but instead </w:t>
      </w:r>
      <w:r w:rsidR="00E932E3">
        <w:rPr>
          <w:b w:val="0"/>
        </w:rPr>
        <w:t xml:space="preserve">any </w:t>
      </w:r>
      <w:r w:rsidR="00506B71" w:rsidRPr="00506B71">
        <w:rPr>
          <w:b w:val="0"/>
        </w:rPr>
        <w:t xml:space="preserve">general comments which </w:t>
      </w:r>
      <w:r w:rsidR="00E932E3">
        <w:rPr>
          <w:b w:val="0"/>
        </w:rPr>
        <w:t>relate to the academic standards and quality of delivery.</w:t>
      </w:r>
    </w:p>
    <w:p w14:paraId="590971F9" w14:textId="0567AAF8" w:rsidR="000C4CD1" w:rsidRDefault="000C4CD1" w:rsidP="00506B71">
      <w:pPr>
        <w:spacing w:before="120"/>
      </w:pPr>
    </w:p>
    <w:sectPr w:rsidR="000C4CD1" w:rsidSect="002142CE">
      <w:endnotePr>
        <w:numFmt w:val="lowerLetter"/>
      </w:endnotePr>
      <w:pgSz w:w="11909" w:h="16834" w:code="9"/>
      <w:pgMar w:top="737" w:right="924" w:bottom="567" w:left="924" w:header="709" w:footer="709"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1B53EC" w16cex:dateUtc="2022-11-13T11:30:00Z"/>
  <w16cex:commentExtensible w16cex:durableId="271B5434" w16cex:dateUtc="2022-11-13T11:32:00Z"/>
  <w16cex:commentExtensible w16cex:durableId="271B552D" w16cex:dateUtc="2022-11-13T11:36: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EBC610" w14:textId="77777777" w:rsidR="007D0F7C" w:rsidRDefault="007D0F7C" w:rsidP="003C7772">
      <w:r>
        <w:separator/>
      </w:r>
    </w:p>
  </w:endnote>
  <w:endnote w:type="continuationSeparator" w:id="0">
    <w:p w14:paraId="64B7ECF1" w14:textId="77777777" w:rsidR="007D0F7C" w:rsidRDefault="007D0F7C" w:rsidP="003C77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C83108" w14:textId="77777777" w:rsidR="007D0F7C" w:rsidRDefault="007D0F7C" w:rsidP="003C7772">
      <w:r>
        <w:separator/>
      </w:r>
    </w:p>
  </w:footnote>
  <w:footnote w:type="continuationSeparator" w:id="0">
    <w:p w14:paraId="0411B7FB" w14:textId="77777777" w:rsidR="007D0F7C" w:rsidRDefault="007D0F7C" w:rsidP="003C777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E4440F"/>
    <w:multiLevelType w:val="hybridMultilevel"/>
    <w:tmpl w:val="9A66D030"/>
    <w:lvl w:ilvl="0" w:tplc="B5ECCA32">
      <w:start w:val="1"/>
      <w:numFmt w:val="lowerLetter"/>
      <w:lvlText w:val="%1)"/>
      <w:lvlJc w:val="left"/>
      <w:pPr>
        <w:ind w:left="394" w:hanging="360"/>
      </w:pPr>
      <w:rPr>
        <w:rFonts w:hint="default"/>
      </w:rPr>
    </w:lvl>
    <w:lvl w:ilvl="1" w:tplc="08090019" w:tentative="1">
      <w:start w:val="1"/>
      <w:numFmt w:val="lowerLetter"/>
      <w:lvlText w:val="%2."/>
      <w:lvlJc w:val="left"/>
      <w:pPr>
        <w:ind w:left="1114" w:hanging="360"/>
      </w:pPr>
    </w:lvl>
    <w:lvl w:ilvl="2" w:tplc="0809001B" w:tentative="1">
      <w:start w:val="1"/>
      <w:numFmt w:val="lowerRoman"/>
      <w:lvlText w:val="%3."/>
      <w:lvlJc w:val="right"/>
      <w:pPr>
        <w:ind w:left="1834" w:hanging="180"/>
      </w:pPr>
    </w:lvl>
    <w:lvl w:ilvl="3" w:tplc="0809000F" w:tentative="1">
      <w:start w:val="1"/>
      <w:numFmt w:val="decimal"/>
      <w:lvlText w:val="%4."/>
      <w:lvlJc w:val="left"/>
      <w:pPr>
        <w:ind w:left="2554" w:hanging="360"/>
      </w:pPr>
    </w:lvl>
    <w:lvl w:ilvl="4" w:tplc="08090019" w:tentative="1">
      <w:start w:val="1"/>
      <w:numFmt w:val="lowerLetter"/>
      <w:lvlText w:val="%5."/>
      <w:lvlJc w:val="left"/>
      <w:pPr>
        <w:ind w:left="3274" w:hanging="360"/>
      </w:pPr>
    </w:lvl>
    <w:lvl w:ilvl="5" w:tplc="0809001B" w:tentative="1">
      <w:start w:val="1"/>
      <w:numFmt w:val="lowerRoman"/>
      <w:lvlText w:val="%6."/>
      <w:lvlJc w:val="right"/>
      <w:pPr>
        <w:ind w:left="3994" w:hanging="180"/>
      </w:pPr>
    </w:lvl>
    <w:lvl w:ilvl="6" w:tplc="0809000F" w:tentative="1">
      <w:start w:val="1"/>
      <w:numFmt w:val="decimal"/>
      <w:lvlText w:val="%7."/>
      <w:lvlJc w:val="left"/>
      <w:pPr>
        <w:ind w:left="4714" w:hanging="360"/>
      </w:pPr>
    </w:lvl>
    <w:lvl w:ilvl="7" w:tplc="08090019" w:tentative="1">
      <w:start w:val="1"/>
      <w:numFmt w:val="lowerLetter"/>
      <w:lvlText w:val="%8."/>
      <w:lvlJc w:val="left"/>
      <w:pPr>
        <w:ind w:left="5434" w:hanging="360"/>
      </w:pPr>
    </w:lvl>
    <w:lvl w:ilvl="8" w:tplc="0809001B" w:tentative="1">
      <w:start w:val="1"/>
      <w:numFmt w:val="lowerRoman"/>
      <w:lvlText w:val="%9."/>
      <w:lvlJc w:val="right"/>
      <w:pPr>
        <w:ind w:left="6154" w:hanging="180"/>
      </w:pPr>
    </w:lvl>
  </w:abstractNum>
  <w:abstractNum w:abstractNumId="1" w15:restartNumberingAfterBreak="0">
    <w:nsid w:val="16492774"/>
    <w:multiLevelType w:val="hybridMultilevel"/>
    <w:tmpl w:val="977A8B3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1DF6F5D"/>
    <w:multiLevelType w:val="hybridMultilevel"/>
    <w:tmpl w:val="F7AA0012"/>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500A6261"/>
    <w:multiLevelType w:val="hybridMultilevel"/>
    <w:tmpl w:val="835E37F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A33160B"/>
    <w:multiLevelType w:val="hybridMultilevel"/>
    <w:tmpl w:val="C664A30E"/>
    <w:lvl w:ilvl="0" w:tplc="5AC0D096">
      <w:start w:val="1"/>
      <w:numFmt w:val="decimal"/>
      <w:lvlText w:val="%1."/>
      <w:lvlJc w:val="left"/>
      <w:pPr>
        <w:ind w:left="420" w:hanging="36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5" w15:restartNumberingAfterBreak="0">
    <w:nsid w:val="6F097C63"/>
    <w:multiLevelType w:val="hybridMultilevel"/>
    <w:tmpl w:val="95B6CB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78A36B4"/>
    <w:multiLevelType w:val="hybridMultilevel"/>
    <w:tmpl w:val="631EDF0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0"/>
  </w:num>
  <w:num w:numId="3">
    <w:abstractNumId w:val="3"/>
  </w:num>
  <w:num w:numId="4">
    <w:abstractNumId w:val="6"/>
  </w:num>
  <w:num w:numId="5">
    <w:abstractNumId w:val="5"/>
  </w:num>
  <w:num w:numId="6">
    <w:abstractNumId w:val="1"/>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removePersonalInformation/>
  <w:removeDateAndTime/>
  <w:bordersDoNotSurroundHeader/>
  <w:bordersDoNotSurroundFooter/>
  <w:proofState w:spelling="clean" w:grammar="clean"/>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4097"/>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IwNDI2MrI0NTA0NDRR0lEKTi0uzszPAykwrAUAgG9YeywAAAA="/>
  </w:docVars>
  <w:rsids>
    <w:rsidRoot w:val="002259DB"/>
    <w:rsid w:val="0001063F"/>
    <w:rsid w:val="00010E5A"/>
    <w:rsid w:val="00011720"/>
    <w:rsid w:val="00037845"/>
    <w:rsid w:val="0006392D"/>
    <w:rsid w:val="000878A1"/>
    <w:rsid w:val="000A1AF1"/>
    <w:rsid w:val="000A22E9"/>
    <w:rsid w:val="000B759B"/>
    <w:rsid w:val="000C4CD1"/>
    <w:rsid w:val="000D1842"/>
    <w:rsid w:val="000D4215"/>
    <w:rsid w:val="001142E5"/>
    <w:rsid w:val="001143C5"/>
    <w:rsid w:val="001167CC"/>
    <w:rsid w:val="001410F7"/>
    <w:rsid w:val="00151EE2"/>
    <w:rsid w:val="001576A0"/>
    <w:rsid w:val="00165319"/>
    <w:rsid w:val="00166FD0"/>
    <w:rsid w:val="001848E0"/>
    <w:rsid w:val="00193078"/>
    <w:rsid w:val="001B44AA"/>
    <w:rsid w:val="001B54FC"/>
    <w:rsid w:val="001F7A12"/>
    <w:rsid w:val="00201E8F"/>
    <w:rsid w:val="002142CE"/>
    <w:rsid w:val="002149A8"/>
    <w:rsid w:val="00223446"/>
    <w:rsid w:val="00224E9E"/>
    <w:rsid w:val="00225716"/>
    <w:rsid w:val="002259DB"/>
    <w:rsid w:val="0023260B"/>
    <w:rsid w:val="002338A6"/>
    <w:rsid w:val="00234706"/>
    <w:rsid w:val="0026167E"/>
    <w:rsid w:val="0026334A"/>
    <w:rsid w:val="00275651"/>
    <w:rsid w:val="00283BD9"/>
    <w:rsid w:val="002A5B1D"/>
    <w:rsid w:val="002B0D18"/>
    <w:rsid w:val="002B7871"/>
    <w:rsid w:val="002C1169"/>
    <w:rsid w:val="002D3C68"/>
    <w:rsid w:val="002D5B24"/>
    <w:rsid w:val="002F0424"/>
    <w:rsid w:val="00331512"/>
    <w:rsid w:val="003720EC"/>
    <w:rsid w:val="0038507E"/>
    <w:rsid w:val="003900CA"/>
    <w:rsid w:val="00391AE3"/>
    <w:rsid w:val="00394C70"/>
    <w:rsid w:val="003B4305"/>
    <w:rsid w:val="003C083F"/>
    <w:rsid w:val="003C41A2"/>
    <w:rsid w:val="003C5F1E"/>
    <w:rsid w:val="003C7772"/>
    <w:rsid w:val="003D18EF"/>
    <w:rsid w:val="003F545F"/>
    <w:rsid w:val="00401EB7"/>
    <w:rsid w:val="0040215B"/>
    <w:rsid w:val="004058CA"/>
    <w:rsid w:val="00437B9E"/>
    <w:rsid w:val="00446B69"/>
    <w:rsid w:val="004A526B"/>
    <w:rsid w:val="004D28E8"/>
    <w:rsid w:val="004E492D"/>
    <w:rsid w:val="00506773"/>
    <w:rsid w:val="00506835"/>
    <w:rsid w:val="00506B71"/>
    <w:rsid w:val="00506C52"/>
    <w:rsid w:val="005369A2"/>
    <w:rsid w:val="005470E8"/>
    <w:rsid w:val="00555D49"/>
    <w:rsid w:val="00574238"/>
    <w:rsid w:val="005815CC"/>
    <w:rsid w:val="0058257C"/>
    <w:rsid w:val="0058361D"/>
    <w:rsid w:val="005C2FC5"/>
    <w:rsid w:val="005D6A8A"/>
    <w:rsid w:val="00615E3F"/>
    <w:rsid w:val="0061769B"/>
    <w:rsid w:val="006223F6"/>
    <w:rsid w:val="00623C39"/>
    <w:rsid w:val="006261E3"/>
    <w:rsid w:val="00646AC7"/>
    <w:rsid w:val="006570EA"/>
    <w:rsid w:val="00662858"/>
    <w:rsid w:val="006B75F7"/>
    <w:rsid w:val="006B7C6C"/>
    <w:rsid w:val="00732A36"/>
    <w:rsid w:val="0074221C"/>
    <w:rsid w:val="00745D2E"/>
    <w:rsid w:val="0074640F"/>
    <w:rsid w:val="00747403"/>
    <w:rsid w:val="0075313A"/>
    <w:rsid w:val="00783418"/>
    <w:rsid w:val="00784C5A"/>
    <w:rsid w:val="00794912"/>
    <w:rsid w:val="007965DB"/>
    <w:rsid w:val="0079681B"/>
    <w:rsid w:val="007A1B9E"/>
    <w:rsid w:val="007A5613"/>
    <w:rsid w:val="007C61E7"/>
    <w:rsid w:val="007D0F7C"/>
    <w:rsid w:val="007E17C4"/>
    <w:rsid w:val="007F0B95"/>
    <w:rsid w:val="00805AF3"/>
    <w:rsid w:val="008300AA"/>
    <w:rsid w:val="00846B42"/>
    <w:rsid w:val="00861ABA"/>
    <w:rsid w:val="0086263F"/>
    <w:rsid w:val="008654AC"/>
    <w:rsid w:val="008772F3"/>
    <w:rsid w:val="008970B3"/>
    <w:rsid w:val="008A09C0"/>
    <w:rsid w:val="008A7BB7"/>
    <w:rsid w:val="008B778F"/>
    <w:rsid w:val="008E79D0"/>
    <w:rsid w:val="00931D54"/>
    <w:rsid w:val="00934201"/>
    <w:rsid w:val="00941BDF"/>
    <w:rsid w:val="00943B4B"/>
    <w:rsid w:val="00961745"/>
    <w:rsid w:val="009929EF"/>
    <w:rsid w:val="00993F75"/>
    <w:rsid w:val="009C3ACD"/>
    <w:rsid w:val="00A3234D"/>
    <w:rsid w:val="00A32919"/>
    <w:rsid w:val="00A47F78"/>
    <w:rsid w:val="00A8431C"/>
    <w:rsid w:val="00AA7C53"/>
    <w:rsid w:val="00AC1E4C"/>
    <w:rsid w:val="00AD3996"/>
    <w:rsid w:val="00AF125D"/>
    <w:rsid w:val="00B14A68"/>
    <w:rsid w:val="00B274D2"/>
    <w:rsid w:val="00B55370"/>
    <w:rsid w:val="00B60A0A"/>
    <w:rsid w:val="00B74C01"/>
    <w:rsid w:val="00B8417D"/>
    <w:rsid w:val="00B85E3E"/>
    <w:rsid w:val="00BE03E6"/>
    <w:rsid w:val="00C1402E"/>
    <w:rsid w:val="00C31714"/>
    <w:rsid w:val="00C77EED"/>
    <w:rsid w:val="00C97293"/>
    <w:rsid w:val="00CA5E10"/>
    <w:rsid w:val="00CB16FB"/>
    <w:rsid w:val="00CD4428"/>
    <w:rsid w:val="00CE2095"/>
    <w:rsid w:val="00CF73F5"/>
    <w:rsid w:val="00D0601E"/>
    <w:rsid w:val="00D308B2"/>
    <w:rsid w:val="00D33B10"/>
    <w:rsid w:val="00D650AD"/>
    <w:rsid w:val="00D7068E"/>
    <w:rsid w:val="00DA2CE1"/>
    <w:rsid w:val="00DA75EE"/>
    <w:rsid w:val="00DB39CC"/>
    <w:rsid w:val="00DB71A7"/>
    <w:rsid w:val="00DC2364"/>
    <w:rsid w:val="00DD0D20"/>
    <w:rsid w:val="00DD781C"/>
    <w:rsid w:val="00DE08D7"/>
    <w:rsid w:val="00DE1BFE"/>
    <w:rsid w:val="00DF0E3A"/>
    <w:rsid w:val="00DF63F2"/>
    <w:rsid w:val="00E2475F"/>
    <w:rsid w:val="00E712E6"/>
    <w:rsid w:val="00E71ECB"/>
    <w:rsid w:val="00E932E3"/>
    <w:rsid w:val="00EC4493"/>
    <w:rsid w:val="00ED17D8"/>
    <w:rsid w:val="00ED6462"/>
    <w:rsid w:val="00EE045D"/>
    <w:rsid w:val="00EF5FA9"/>
    <w:rsid w:val="00EF7D41"/>
    <w:rsid w:val="00F02AFA"/>
    <w:rsid w:val="00F034DB"/>
    <w:rsid w:val="00F235D3"/>
    <w:rsid w:val="00F23BF4"/>
    <w:rsid w:val="00F41235"/>
    <w:rsid w:val="00F51CC9"/>
    <w:rsid w:val="00F52239"/>
    <w:rsid w:val="00F63305"/>
    <w:rsid w:val="00F72175"/>
    <w:rsid w:val="00FB4C2E"/>
    <w:rsid w:val="00FB75F8"/>
    <w:rsid w:val="00FC3CE2"/>
    <w:rsid w:val="00FD01D8"/>
    <w:rsid w:val="00FE0BC0"/>
    <w:rsid w:val="00FE6D55"/>
    <w:rsid w:val="00FF3F8C"/>
    <w:rsid w:val="00FF7DA3"/>
    <w:rsid w:val="05BDD774"/>
    <w:rsid w:val="0A32A87A"/>
    <w:rsid w:val="109BBA67"/>
    <w:rsid w:val="132A4287"/>
    <w:rsid w:val="1D90D449"/>
    <w:rsid w:val="2523FA64"/>
    <w:rsid w:val="2BE2D5E3"/>
    <w:rsid w:val="2E388524"/>
    <w:rsid w:val="3430C427"/>
    <w:rsid w:val="374E762A"/>
    <w:rsid w:val="3A9181C8"/>
    <w:rsid w:val="3F94873D"/>
    <w:rsid w:val="44656D23"/>
    <w:rsid w:val="44DCAF61"/>
    <w:rsid w:val="47CC264B"/>
    <w:rsid w:val="4B542947"/>
    <w:rsid w:val="4DFCCA85"/>
    <w:rsid w:val="56856BA5"/>
    <w:rsid w:val="65161AF9"/>
    <w:rsid w:val="666872E0"/>
    <w:rsid w:val="6AE53C23"/>
    <w:rsid w:val="6F9072EE"/>
    <w:rsid w:val="71C84CA5"/>
    <w:rsid w:val="7C0AC82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8C5691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0"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C4CD1"/>
    <w:pPr>
      <w:widowControl w:val="0"/>
      <w:spacing w:after="240"/>
    </w:pPr>
    <w:rPr>
      <w:rFonts w:ascii="Arial" w:hAnsi="Arial"/>
      <w:snapToGrid w:val="0"/>
      <w:sz w:val="22"/>
      <w:szCs w:val="22"/>
      <w:lang w:eastAsia="en-US"/>
    </w:rPr>
  </w:style>
  <w:style w:type="paragraph" w:styleId="Heading1">
    <w:name w:val="heading 1"/>
    <w:basedOn w:val="Normal"/>
    <w:next w:val="Normal"/>
    <w:qFormat/>
    <w:rsid w:val="003C7772"/>
    <w:pPr>
      <w:keepNext/>
      <w:outlineLvl w:val="0"/>
    </w:pPr>
    <w:rPr>
      <w:rFonts w:cs="Arial"/>
      <w:b/>
      <w:noProof/>
      <w:sz w:val="36"/>
      <w:szCs w:val="36"/>
      <w:lang w:eastAsia="en-GB"/>
    </w:rPr>
  </w:style>
  <w:style w:type="paragraph" w:styleId="Heading2">
    <w:name w:val="heading 2"/>
    <w:basedOn w:val="Normal"/>
    <w:next w:val="Normal"/>
    <w:qFormat/>
    <w:rsid w:val="003C7772"/>
    <w:pPr>
      <w:keepNext/>
      <w:outlineLvl w:val="1"/>
    </w:pPr>
    <w:rPr>
      <w:b/>
      <w:sz w:val="32"/>
      <w:szCs w:val="32"/>
    </w:rPr>
  </w:style>
  <w:style w:type="paragraph" w:styleId="Heading3">
    <w:name w:val="heading 3"/>
    <w:basedOn w:val="Normal"/>
    <w:next w:val="Normal"/>
    <w:link w:val="Heading3Char"/>
    <w:qFormat/>
    <w:rsid w:val="000C4CD1"/>
    <w:pPr>
      <w:keepNext/>
      <w:spacing w:before="240" w:after="0"/>
      <w:outlineLvl w:val="2"/>
    </w:pPr>
    <w:rPr>
      <w:b/>
      <w:sz w:val="24"/>
      <w:szCs w:val="24"/>
    </w:rPr>
  </w:style>
  <w:style w:type="paragraph" w:styleId="Heading4">
    <w:name w:val="heading 4"/>
    <w:basedOn w:val="Normal"/>
    <w:next w:val="Normal"/>
    <w:qFormat/>
    <w:rsid w:val="000C4CD1"/>
    <w:pPr>
      <w:keepNext/>
      <w:spacing w:before="120" w:after="120"/>
      <w:jc w:val="right"/>
      <w:outlineLvl w:val="3"/>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DA2CE1"/>
    <w:rPr>
      <w:color w:val="0000FF"/>
      <w:u w:val="single"/>
    </w:rPr>
  </w:style>
  <w:style w:type="paragraph" w:customStyle="1" w:styleId="Default">
    <w:name w:val="Default"/>
    <w:rsid w:val="002B7871"/>
    <w:pPr>
      <w:autoSpaceDE w:val="0"/>
      <w:autoSpaceDN w:val="0"/>
      <w:adjustRightInd w:val="0"/>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745D2E"/>
    <w:rPr>
      <w:rFonts w:ascii="Tahoma" w:hAnsi="Tahoma" w:cs="Tahoma"/>
      <w:sz w:val="16"/>
      <w:szCs w:val="16"/>
    </w:rPr>
  </w:style>
  <w:style w:type="character" w:customStyle="1" w:styleId="BalloonTextChar">
    <w:name w:val="Balloon Text Char"/>
    <w:link w:val="BalloonText"/>
    <w:uiPriority w:val="99"/>
    <w:semiHidden/>
    <w:rsid w:val="00745D2E"/>
    <w:rPr>
      <w:rFonts w:ascii="Tahoma" w:hAnsi="Tahoma" w:cs="Tahoma"/>
      <w:snapToGrid w:val="0"/>
      <w:sz w:val="16"/>
      <w:szCs w:val="16"/>
      <w:lang w:eastAsia="en-US"/>
    </w:rPr>
  </w:style>
  <w:style w:type="paragraph" w:styleId="Header">
    <w:name w:val="header"/>
    <w:basedOn w:val="Normal"/>
    <w:link w:val="HeaderChar"/>
    <w:uiPriority w:val="99"/>
    <w:unhideWhenUsed/>
    <w:rsid w:val="001167CC"/>
    <w:pPr>
      <w:tabs>
        <w:tab w:val="center" w:pos="4513"/>
        <w:tab w:val="right" w:pos="9026"/>
      </w:tabs>
    </w:pPr>
  </w:style>
  <w:style w:type="character" w:customStyle="1" w:styleId="HeaderChar">
    <w:name w:val="Header Char"/>
    <w:link w:val="Header"/>
    <w:uiPriority w:val="99"/>
    <w:rsid w:val="001167CC"/>
    <w:rPr>
      <w:snapToGrid w:val="0"/>
      <w:lang w:eastAsia="en-US"/>
    </w:rPr>
  </w:style>
  <w:style w:type="paragraph" w:styleId="Footer">
    <w:name w:val="footer"/>
    <w:basedOn w:val="Normal"/>
    <w:link w:val="FooterChar"/>
    <w:uiPriority w:val="99"/>
    <w:unhideWhenUsed/>
    <w:rsid w:val="001167CC"/>
    <w:pPr>
      <w:tabs>
        <w:tab w:val="center" w:pos="4513"/>
        <w:tab w:val="right" w:pos="9026"/>
      </w:tabs>
    </w:pPr>
  </w:style>
  <w:style w:type="character" w:customStyle="1" w:styleId="FooterChar">
    <w:name w:val="Footer Char"/>
    <w:link w:val="Footer"/>
    <w:uiPriority w:val="99"/>
    <w:rsid w:val="001167CC"/>
    <w:rPr>
      <w:snapToGrid w:val="0"/>
      <w:lang w:eastAsia="en-US"/>
    </w:rPr>
  </w:style>
  <w:style w:type="character" w:styleId="CommentReference">
    <w:name w:val="annotation reference"/>
    <w:uiPriority w:val="99"/>
    <w:semiHidden/>
    <w:unhideWhenUsed/>
    <w:rsid w:val="000D4215"/>
    <w:rPr>
      <w:sz w:val="16"/>
      <w:szCs w:val="16"/>
    </w:rPr>
  </w:style>
  <w:style w:type="paragraph" w:styleId="CommentText">
    <w:name w:val="annotation text"/>
    <w:basedOn w:val="Normal"/>
    <w:link w:val="CommentTextChar"/>
    <w:uiPriority w:val="99"/>
    <w:unhideWhenUsed/>
    <w:rsid w:val="000D4215"/>
    <w:pPr>
      <w:widowControl/>
      <w:spacing w:after="200"/>
    </w:pPr>
    <w:rPr>
      <w:rFonts w:ascii="Calibri" w:eastAsia="Calibri" w:hAnsi="Calibri"/>
      <w:snapToGrid/>
    </w:rPr>
  </w:style>
  <w:style w:type="character" w:customStyle="1" w:styleId="CommentTextChar">
    <w:name w:val="Comment Text Char"/>
    <w:link w:val="CommentText"/>
    <w:uiPriority w:val="99"/>
    <w:rsid w:val="000D4215"/>
    <w:rPr>
      <w:rFonts w:ascii="Calibri" w:eastAsia="Calibri" w:hAnsi="Calibri"/>
      <w:lang w:eastAsia="en-US"/>
    </w:rPr>
  </w:style>
  <w:style w:type="paragraph" w:styleId="CommentSubject">
    <w:name w:val="annotation subject"/>
    <w:basedOn w:val="CommentText"/>
    <w:next w:val="CommentText"/>
    <w:link w:val="CommentSubjectChar"/>
    <w:uiPriority w:val="99"/>
    <w:semiHidden/>
    <w:unhideWhenUsed/>
    <w:rsid w:val="00C31714"/>
    <w:pPr>
      <w:widowControl w:val="0"/>
      <w:spacing w:after="0"/>
    </w:pPr>
    <w:rPr>
      <w:rFonts w:ascii="Times New Roman" w:eastAsia="Times New Roman" w:hAnsi="Times New Roman"/>
      <w:b/>
      <w:bCs/>
      <w:snapToGrid w:val="0"/>
    </w:rPr>
  </w:style>
  <w:style w:type="character" w:customStyle="1" w:styleId="CommentSubjectChar">
    <w:name w:val="Comment Subject Char"/>
    <w:basedOn w:val="CommentTextChar"/>
    <w:link w:val="CommentSubject"/>
    <w:uiPriority w:val="99"/>
    <w:semiHidden/>
    <w:rsid w:val="00C31714"/>
    <w:rPr>
      <w:rFonts w:ascii="Calibri" w:eastAsia="Calibri" w:hAnsi="Calibri"/>
      <w:b/>
      <w:bCs/>
      <w:snapToGrid w:val="0"/>
      <w:lang w:eastAsia="en-US"/>
    </w:rPr>
  </w:style>
  <w:style w:type="character" w:styleId="PlaceholderText">
    <w:name w:val="Placeholder Text"/>
    <w:basedOn w:val="DefaultParagraphFont"/>
    <w:uiPriority w:val="99"/>
    <w:semiHidden/>
    <w:rsid w:val="003C7772"/>
    <w:rPr>
      <w:color w:val="808080"/>
    </w:rPr>
  </w:style>
  <w:style w:type="paragraph" w:styleId="ListParagraph">
    <w:name w:val="List Paragraph"/>
    <w:basedOn w:val="Normal"/>
    <w:uiPriority w:val="34"/>
    <w:qFormat/>
    <w:rsid w:val="003C7772"/>
    <w:pPr>
      <w:ind w:left="720"/>
      <w:contextualSpacing/>
    </w:pPr>
  </w:style>
  <w:style w:type="character" w:customStyle="1" w:styleId="Heading3Char">
    <w:name w:val="Heading 3 Char"/>
    <w:basedOn w:val="DefaultParagraphFont"/>
    <w:link w:val="Heading3"/>
    <w:rsid w:val="00F51CC9"/>
    <w:rPr>
      <w:rFonts w:ascii="Arial" w:hAnsi="Arial"/>
      <w:b/>
      <w:snapToGrid w:val="0"/>
      <w:sz w:val="24"/>
      <w:szCs w:val="24"/>
      <w:lang w:eastAsia="en-US"/>
    </w:rPr>
  </w:style>
  <w:style w:type="paragraph" w:styleId="Revision">
    <w:name w:val="Revision"/>
    <w:hidden/>
    <w:uiPriority w:val="99"/>
    <w:semiHidden/>
    <w:rsid w:val="00BE03E6"/>
    <w:rPr>
      <w:rFonts w:ascii="Arial" w:hAnsi="Arial"/>
      <w:snapToGrid w:val="0"/>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recordsenquiries@lancaster.ac.uk" TargetMode="External"/><Relationship Id="rId4" Type="http://schemas.openxmlformats.org/officeDocument/2006/relationships/settings" Target="settings.xml"/><Relationship Id="rId9" Type="http://schemas.openxmlformats.org/officeDocument/2006/relationships/image" Target="cid:image007.jpg@01CFCE7F.22A2B250"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B24501F8E46462BB3F6C990A0248C44"/>
        <w:category>
          <w:name w:val="General"/>
          <w:gallery w:val="placeholder"/>
        </w:category>
        <w:types>
          <w:type w:val="bbPlcHdr"/>
        </w:types>
        <w:behaviors>
          <w:behavior w:val="content"/>
        </w:behaviors>
        <w:guid w:val="{BB5FD739-D17F-4685-97E6-657BDCACA456}"/>
      </w:docPartPr>
      <w:docPartBody>
        <w:p w:rsidR="008A5A6D" w:rsidRDefault="002737D6" w:rsidP="002737D6">
          <w:pPr>
            <w:pStyle w:val="BB24501F8E46462BB3F6C990A0248C44"/>
          </w:pPr>
          <w:r w:rsidRPr="00D72FB7">
            <w:rPr>
              <w:rStyle w:val="PlaceholderText"/>
            </w:rPr>
            <w:t>Click or tap here to enter text.</w:t>
          </w:r>
        </w:p>
      </w:docPartBody>
    </w:docPart>
    <w:docPart>
      <w:docPartPr>
        <w:name w:val="CAF8EC03FAE642AEA11B6BA7E64F0AC5"/>
        <w:category>
          <w:name w:val="General"/>
          <w:gallery w:val="placeholder"/>
        </w:category>
        <w:types>
          <w:type w:val="bbPlcHdr"/>
        </w:types>
        <w:behaviors>
          <w:behavior w:val="content"/>
        </w:behaviors>
        <w:guid w:val="{6771E3BF-D955-4ED9-B1EB-9B0B3DE8CFE7}"/>
      </w:docPartPr>
      <w:docPartBody>
        <w:p w:rsidR="008A5A6D" w:rsidRDefault="002737D6" w:rsidP="002737D6">
          <w:pPr>
            <w:pStyle w:val="CAF8EC03FAE642AEA11B6BA7E64F0AC5"/>
          </w:pPr>
          <w:r w:rsidRPr="00D72FB7">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D2084E89-7851-4C6D-9782-C04F34C65015}"/>
      </w:docPartPr>
      <w:docPartBody>
        <w:p w:rsidR="008A5A6D" w:rsidRDefault="002737D6">
          <w:r w:rsidRPr="00FF754D">
            <w:rPr>
              <w:rStyle w:val="PlaceholderText"/>
            </w:rPr>
            <w:t>Click or tap to enter a date.</w:t>
          </w:r>
        </w:p>
      </w:docPartBody>
    </w:docPart>
    <w:docPart>
      <w:docPartPr>
        <w:name w:val="FD71734DACDD4D0190207346920D8CFA"/>
        <w:category>
          <w:name w:val="General"/>
          <w:gallery w:val="placeholder"/>
        </w:category>
        <w:types>
          <w:type w:val="bbPlcHdr"/>
        </w:types>
        <w:behaviors>
          <w:behavior w:val="content"/>
        </w:behaviors>
        <w:guid w:val="{F756ABA0-D939-4CB7-BF7A-DC16D8FBDD21}"/>
      </w:docPartPr>
      <w:docPartBody>
        <w:p w:rsidR="008A5A6D" w:rsidRDefault="002737D6" w:rsidP="002737D6">
          <w:pPr>
            <w:pStyle w:val="FD71734DACDD4D0190207346920D8CFA"/>
          </w:pPr>
          <w:r w:rsidRPr="00FF754D">
            <w:rPr>
              <w:rStyle w:val="PlaceholderText"/>
            </w:rPr>
            <w:t>Click or tap to enter a date.</w:t>
          </w:r>
        </w:p>
      </w:docPartBody>
    </w:docPart>
    <w:docPart>
      <w:docPartPr>
        <w:name w:val="6A3BD41FC5514853B96C5A69656071BC"/>
        <w:category>
          <w:name w:val="General"/>
          <w:gallery w:val="placeholder"/>
        </w:category>
        <w:types>
          <w:type w:val="bbPlcHdr"/>
        </w:types>
        <w:behaviors>
          <w:behavior w:val="content"/>
        </w:behaviors>
        <w:guid w:val="{4C9807A1-BA1F-4DC0-A2C9-E514FDA081F1}"/>
      </w:docPartPr>
      <w:docPartBody>
        <w:p w:rsidR="008A5A6D" w:rsidRDefault="002737D6" w:rsidP="002737D6">
          <w:pPr>
            <w:pStyle w:val="6A3BD41FC5514853B96C5A69656071BC"/>
          </w:pPr>
          <w:r w:rsidRPr="00FF754D">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737D6"/>
    <w:rsid w:val="002737D6"/>
    <w:rsid w:val="008A5A6D"/>
    <w:rsid w:val="00BC215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737D6"/>
    <w:rPr>
      <w:color w:val="808080"/>
    </w:rPr>
  </w:style>
  <w:style w:type="paragraph" w:customStyle="1" w:styleId="BB24501F8E46462BB3F6C990A0248C44">
    <w:name w:val="BB24501F8E46462BB3F6C990A0248C44"/>
    <w:rsid w:val="002737D6"/>
  </w:style>
  <w:style w:type="paragraph" w:customStyle="1" w:styleId="CAF8EC03FAE642AEA11B6BA7E64F0AC5">
    <w:name w:val="CAF8EC03FAE642AEA11B6BA7E64F0AC5"/>
    <w:rsid w:val="002737D6"/>
  </w:style>
  <w:style w:type="paragraph" w:customStyle="1" w:styleId="FD71734DACDD4D0190207346920D8CFA">
    <w:name w:val="FD71734DACDD4D0190207346920D8CFA"/>
    <w:rsid w:val="002737D6"/>
  </w:style>
  <w:style w:type="paragraph" w:customStyle="1" w:styleId="6A3BD41FC5514853B96C5A69656071BC">
    <w:name w:val="6A3BD41FC5514853B96C5A69656071BC"/>
    <w:rsid w:val="002737D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074EA38-2F04-4DC8-9FCF-38D7C13581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014</Words>
  <Characters>5351</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D Viva-Voce Examiner Report Form</dc:title>
  <dc:subject/>
  <dc:creator/>
  <cp:keywords/>
  <cp:lastModifiedBy/>
  <cp:revision>1</cp:revision>
  <dcterms:created xsi:type="dcterms:W3CDTF">2023-01-18T17:15:00Z</dcterms:created>
  <dcterms:modified xsi:type="dcterms:W3CDTF">2023-01-18T17:18:00Z</dcterms:modified>
</cp:coreProperties>
</file>